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070E" w:rsidRPr="00FC7F1C" w:rsidRDefault="00F7070E" w:rsidP="009C3442">
      <w:pPr>
        <w:spacing w:line="480" w:lineRule="auto"/>
        <w:rPr>
          <w:sz w:val="24"/>
          <w:szCs w:val="24"/>
        </w:rPr>
      </w:pPr>
    </w:p>
    <w:p w:rsidR="00F7070E" w:rsidRPr="00FC7F1C" w:rsidRDefault="00F7070E" w:rsidP="009C3442">
      <w:pPr>
        <w:spacing w:line="480" w:lineRule="auto"/>
        <w:rPr>
          <w:sz w:val="24"/>
          <w:szCs w:val="24"/>
        </w:rPr>
      </w:pPr>
    </w:p>
    <w:p w:rsidR="00F7070E" w:rsidRPr="00FC7F1C" w:rsidRDefault="00F7070E" w:rsidP="009C3442">
      <w:pPr>
        <w:spacing w:line="480" w:lineRule="auto"/>
        <w:rPr>
          <w:sz w:val="24"/>
          <w:szCs w:val="24"/>
        </w:rPr>
      </w:pPr>
    </w:p>
    <w:p w:rsidR="007B20A2" w:rsidRDefault="007B20A2" w:rsidP="009C3442">
      <w:pPr>
        <w:spacing w:line="480" w:lineRule="auto"/>
        <w:jc w:val="center"/>
        <w:rPr>
          <w:sz w:val="24"/>
          <w:szCs w:val="24"/>
        </w:rPr>
      </w:pPr>
    </w:p>
    <w:p w:rsidR="007B20A2" w:rsidRDefault="007B20A2" w:rsidP="009C3442">
      <w:pPr>
        <w:spacing w:line="480" w:lineRule="auto"/>
        <w:jc w:val="center"/>
        <w:rPr>
          <w:sz w:val="24"/>
          <w:szCs w:val="24"/>
        </w:rPr>
      </w:pPr>
    </w:p>
    <w:p w:rsidR="00666327" w:rsidRPr="000F6B73" w:rsidRDefault="00666327" w:rsidP="009C3442">
      <w:pPr>
        <w:spacing w:line="480" w:lineRule="auto"/>
        <w:jc w:val="center"/>
        <w:rPr>
          <w:sz w:val="24"/>
          <w:szCs w:val="24"/>
        </w:rPr>
      </w:pPr>
      <w:r w:rsidRPr="000F6B73">
        <w:rPr>
          <w:sz w:val="24"/>
          <w:szCs w:val="24"/>
        </w:rPr>
        <w:t xml:space="preserve">Week </w:t>
      </w:r>
      <w:r w:rsidR="000D3717" w:rsidRPr="000F6B73">
        <w:rPr>
          <w:sz w:val="24"/>
          <w:szCs w:val="24"/>
        </w:rPr>
        <w:t>3</w:t>
      </w:r>
      <w:r w:rsidRPr="000F6B73">
        <w:rPr>
          <w:sz w:val="24"/>
          <w:szCs w:val="24"/>
        </w:rPr>
        <w:t xml:space="preserve"> Assignment </w:t>
      </w:r>
      <w:r w:rsidR="00466F35" w:rsidRPr="000F6B73">
        <w:rPr>
          <w:sz w:val="24"/>
          <w:szCs w:val="24"/>
        </w:rPr>
        <w:t>1</w:t>
      </w:r>
    </w:p>
    <w:p w:rsidR="00666327" w:rsidRPr="000F6B73" w:rsidRDefault="000F6B73" w:rsidP="009C3442">
      <w:pPr>
        <w:spacing w:line="480" w:lineRule="auto"/>
        <w:jc w:val="center"/>
        <w:rPr>
          <w:sz w:val="24"/>
          <w:szCs w:val="24"/>
        </w:rPr>
      </w:pPr>
      <w:r w:rsidRPr="000F6B73">
        <w:rPr>
          <w:sz w:val="24"/>
          <w:szCs w:val="24"/>
        </w:rPr>
        <w:t>Wylitta Keel</w:t>
      </w:r>
    </w:p>
    <w:p w:rsidR="00666327" w:rsidRPr="000F6B73" w:rsidRDefault="007C7937" w:rsidP="009C3442">
      <w:pPr>
        <w:spacing w:line="480" w:lineRule="auto"/>
        <w:jc w:val="center"/>
        <w:rPr>
          <w:sz w:val="24"/>
          <w:szCs w:val="24"/>
        </w:rPr>
      </w:pPr>
      <w:r w:rsidRPr="000F6B73">
        <w:rPr>
          <w:sz w:val="24"/>
          <w:szCs w:val="24"/>
        </w:rPr>
        <w:t>Strayer University</w:t>
      </w:r>
    </w:p>
    <w:p w:rsidR="007C7937" w:rsidRPr="000F6B73" w:rsidRDefault="007C7937" w:rsidP="009C3442">
      <w:pPr>
        <w:spacing w:line="480" w:lineRule="auto"/>
        <w:jc w:val="center"/>
        <w:rPr>
          <w:sz w:val="24"/>
          <w:szCs w:val="24"/>
        </w:rPr>
      </w:pPr>
      <w:r w:rsidRPr="000F6B73">
        <w:rPr>
          <w:sz w:val="24"/>
          <w:szCs w:val="24"/>
        </w:rPr>
        <w:t>BUS499 Business Administration Capstone</w:t>
      </w:r>
    </w:p>
    <w:p w:rsidR="000F6B73" w:rsidRPr="000F6B73" w:rsidRDefault="000F6B73" w:rsidP="000F6B73">
      <w:pPr>
        <w:spacing w:line="480" w:lineRule="auto"/>
        <w:jc w:val="center"/>
        <w:rPr>
          <w:sz w:val="24"/>
          <w:szCs w:val="24"/>
        </w:rPr>
      </w:pPr>
      <w:r w:rsidRPr="000F6B73">
        <w:rPr>
          <w:sz w:val="24"/>
          <w:szCs w:val="24"/>
        </w:rPr>
        <w:t>07/18/2019</w:t>
      </w:r>
    </w:p>
    <w:p w:rsidR="000F6B73" w:rsidRPr="000F6B73" w:rsidRDefault="000F6B73" w:rsidP="000F6B73">
      <w:pPr>
        <w:spacing w:line="480" w:lineRule="auto"/>
        <w:jc w:val="center"/>
        <w:rPr>
          <w:sz w:val="24"/>
          <w:szCs w:val="24"/>
        </w:rPr>
      </w:pPr>
      <w:r w:rsidRPr="000F6B73">
        <w:rPr>
          <w:sz w:val="24"/>
          <w:szCs w:val="24"/>
        </w:rPr>
        <w:t>Dr. Grizzell</w:t>
      </w:r>
    </w:p>
    <w:p w:rsidR="000F6B73" w:rsidRPr="000F6B73" w:rsidRDefault="000F6B73" w:rsidP="000F6B73">
      <w:pPr>
        <w:spacing w:line="480" w:lineRule="auto"/>
        <w:jc w:val="center"/>
        <w:rPr>
          <w:sz w:val="24"/>
          <w:szCs w:val="24"/>
        </w:rPr>
      </w:pPr>
      <w:r w:rsidRPr="000F6B73">
        <w:rPr>
          <w:sz w:val="24"/>
          <w:szCs w:val="24"/>
        </w:rPr>
        <w:t>Dr. Gardner</w:t>
      </w:r>
    </w:p>
    <w:p w:rsidR="00516A73" w:rsidRDefault="00516A73">
      <w:pPr>
        <w:overflowPunct/>
        <w:autoSpaceDE/>
        <w:autoSpaceDN/>
        <w:adjustRightInd/>
        <w:textAlignment w:val="auto"/>
        <w:rPr>
          <w:color w:val="2E74B5"/>
          <w:sz w:val="24"/>
          <w:szCs w:val="24"/>
        </w:rPr>
      </w:pPr>
    </w:p>
    <w:p w:rsidR="00F7070E" w:rsidRDefault="00F7070E" w:rsidP="009C3442">
      <w:pPr>
        <w:spacing w:line="480" w:lineRule="auto"/>
        <w:jc w:val="center"/>
        <w:rPr>
          <w:color w:val="2E74B5"/>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bookmarkStart w:id="0" w:name="_GoBack"/>
      <w:bookmarkEnd w:id="0"/>
    </w:p>
    <w:p w:rsidR="00A54C66" w:rsidRDefault="0046351D" w:rsidP="00516A73">
      <w:pPr>
        <w:spacing w:line="480" w:lineRule="auto"/>
        <w:rPr>
          <w:sz w:val="24"/>
          <w:szCs w:val="24"/>
        </w:rPr>
      </w:pPr>
      <w:r w:rsidRPr="0019739C">
        <w:rPr>
          <w:b/>
          <w:sz w:val="24"/>
          <w:szCs w:val="24"/>
        </w:rPr>
        <w:t xml:space="preserve">Week </w:t>
      </w:r>
      <w:r w:rsidR="000D3717" w:rsidRPr="0019739C">
        <w:rPr>
          <w:b/>
          <w:sz w:val="24"/>
          <w:szCs w:val="24"/>
        </w:rPr>
        <w:t>3</w:t>
      </w:r>
      <w:r w:rsidRPr="0019739C">
        <w:rPr>
          <w:b/>
          <w:sz w:val="24"/>
          <w:szCs w:val="24"/>
        </w:rPr>
        <w:t xml:space="preserve"> Assignment </w:t>
      </w:r>
      <w:r w:rsidR="00106756" w:rsidRPr="0019739C">
        <w:rPr>
          <w:b/>
          <w:sz w:val="24"/>
          <w:szCs w:val="24"/>
        </w:rPr>
        <w:t>1</w:t>
      </w:r>
    </w:p>
    <w:p w:rsidR="00E9687E" w:rsidRDefault="00E9687E" w:rsidP="00A54C66">
      <w:pPr>
        <w:spacing w:line="480" w:lineRule="auto"/>
        <w:jc w:val="center"/>
        <w:rPr>
          <w:b/>
          <w:sz w:val="24"/>
          <w:szCs w:val="24"/>
        </w:rPr>
      </w:pPr>
    </w:p>
    <w:p w:rsidR="00303DBE" w:rsidRPr="00371558" w:rsidRDefault="00A54C66" w:rsidP="00A54C66">
      <w:pPr>
        <w:spacing w:line="480" w:lineRule="auto"/>
        <w:jc w:val="center"/>
        <w:rPr>
          <w:b/>
          <w:sz w:val="24"/>
          <w:szCs w:val="24"/>
        </w:rPr>
      </w:pPr>
      <w:r w:rsidRPr="00371558">
        <w:rPr>
          <w:b/>
          <w:sz w:val="24"/>
          <w:szCs w:val="24"/>
        </w:rPr>
        <w:t xml:space="preserve">Introduction </w:t>
      </w:r>
      <w:r w:rsidR="00F7070E" w:rsidRPr="00371558">
        <w:rPr>
          <w:b/>
          <w:sz w:val="24"/>
          <w:szCs w:val="24"/>
        </w:rPr>
        <w:tab/>
      </w:r>
    </w:p>
    <w:p w:rsidR="00A54C66" w:rsidRPr="00FC7F1C" w:rsidRDefault="00A54C66" w:rsidP="000707B3">
      <w:pPr>
        <w:spacing w:line="480" w:lineRule="auto"/>
        <w:ind w:firstLine="720"/>
        <w:jc w:val="both"/>
        <w:rPr>
          <w:color w:val="548DD4"/>
          <w:sz w:val="24"/>
          <w:szCs w:val="24"/>
        </w:rPr>
      </w:pPr>
      <w:r>
        <w:rPr>
          <w:sz w:val="24"/>
          <w:szCs w:val="24"/>
        </w:rPr>
        <w:t>A strategy is a set of coordinated idea and commitments that are aimed at giving a company a competitive advantage in the market while still being competent and effective. When a company achieves strategic competitiveness, it means that it is ready to expand</w:t>
      </w:r>
      <w:r w:rsidR="00516A73">
        <w:rPr>
          <w:sz w:val="24"/>
          <w:szCs w:val="24"/>
        </w:rPr>
        <w:t xml:space="preserve"> and</w:t>
      </w:r>
      <w:r>
        <w:rPr>
          <w:sz w:val="24"/>
          <w:szCs w:val="24"/>
        </w:rPr>
        <w:t xml:space="preserve"> go global. Strategy planning determines the way forward of a company and the effects it will have on the economy. In this paper</w:t>
      </w:r>
      <w:r w:rsidR="00516A73">
        <w:rPr>
          <w:sz w:val="24"/>
          <w:szCs w:val="24"/>
        </w:rPr>
        <w:t>,</w:t>
      </w:r>
      <w:r>
        <w:rPr>
          <w:sz w:val="24"/>
          <w:szCs w:val="24"/>
        </w:rPr>
        <w:t xml:space="preserve"> we will be looking at the strategic management within </w:t>
      </w:r>
      <w:r w:rsidR="00E3479E">
        <w:rPr>
          <w:sz w:val="24"/>
          <w:szCs w:val="24"/>
        </w:rPr>
        <w:t>Amazon.com</w:t>
      </w:r>
      <w:r>
        <w:rPr>
          <w:sz w:val="24"/>
          <w:szCs w:val="24"/>
        </w:rPr>
        <w:t xml:space="preserve"> a big company in the United States and the effect </w:t>
      </w:r>
      <w:r w:rsidR="000707B3">
        <w:rPr>
          <w:sz w:val="24"/>
          <w:szCs w:val="24"/>
        </w:rPr>
        <w:t>globalization</w:t>
      </w:r>
      <w:r>
        <w:rPr>
          <w:sz w:val="24"/>
          <w:szCs w:val="24"/>
        </w:rPr>
        <w:t xml:space="preserve"> has on the company. </w:t>
      </w:r>
      <w:r w:rsidR="00E3479E">
        <w:rPr>
          <w:sz w:val="24"/>
          <w:szCs w:val="24"/>
        </w:rPr>
        <w:t>There</w:t>
      </w:r>
      <w:r>
        <w:rPr>
          <w:sz w:val="24"/>
          <w:szCs w:val="24"/>
        </w:rPr>
        <w:t xml:space="preserve"> are several </w:t>
      </w:r>
      <w:r w:rsidR="00E3479E">
        <w:rPr>
          <w:sz w:val="24"/>
          <w:szCs w:val="24"/>
        </w:rPr>
        <w:t xml:space="preserve">Amazon.com </w:t>
      </w:r>
      <w:r>
        <w:rPr>
          <w:sz w:val="24"/>
          <w:szCs w:val="24"/>
        </w:rPr>
        <w:t xml:space="preserve">stores around the globe. </w:t>
      </w:r>
    </w:p>
    <w:p w:rsidR="00D8720A" w:rsidRPr="0019739C" w:rsidRDefault="000707B3" w:rsidP="00D8720A">
      <w:pPr>
        <w:spacing w:line="480" w:lineRule="auto"/>
        <w:jc w:val="center"/>
        <w:rPr>
          <w:b/>
          <w:sz w:val="24"/>
          <w:szCs w:val="24"/>
        </w:rPr>
      </w:pPr>
      <w:r w:rsidRPr="0019739C">
        <w:rPr>
          <w:b/>
          <w:sz w:val="24"/>
          <w:szCs w:val="24"/>
        </w:rPr>
        <w:t>Globali</w:t>
      </w:r>
      <w:r>
        <w:rPr>
          <w:b/>
          <w:sz w:val="24"/>
          <w:szCs w:val="24"/>
        </w:rPr>
        <w:t>z</w:t>
      </w:r>
      <w:r w:rsidRPr="0019739C">
        <w:rPr>
          <w:b/>
          <w:sz w:val="24"/>
          <w:szCs w:val="24"/>
        </w:rPr>
        <w:t>ation</w:t>
      </w:r>
    </w:p>
    <w:p w:rsidR="00F57786" w:rsidRDefault="00E3479E" w:rsidP="000707B3">
      <w:pPr>
        <w:spacing w:line="480" w:lineRule="auto"/>
        <w:ind w:firstLine="720"/>
        <w:jc w:val="both"/>
        <w:rPr>
          <w:sz w:val="24"/>
          <w:szCs w:val="24"/>
        </w:rPr>
      </w:pPr>
      <w:r>
        <w:rPr>
          <w:sz w:val="24"/>
          <w:szCs w:val="24"/>
        </w:rPr>
        <w:t xml:space="preserve">Despite not being the leading retail store in the United States, amazon.com is found in several markets around the world. It has branched out in Europe and Asia. Its main base is in the United States. Over the years, this corporation has been building to expand its horizons in a bid to provide for all. </w:t>
      </w:r>
      <w:r w:rsidR="000B0245">
        <w:rPr>
          <w:sz w:val="24"/>
          <w:szCs w:val="24"/>
        </w:rPr>
        <w:t>Amazon.com is an online corporation</w:t>
      </w:r>
      <w:r w:rsidR="00516A73">
        <w:rPr>
          <w:sz w:val="24"/>
          <w:szCs w:val="24"/>
        </w:rPr>
        <w:t>,</w:t>
      </w:r>
      <w:r w:rsidR="000B0245">
        <w:rPr>
          <w:sz w:val="24"/>
          <w:szCs w:val="24"/>
        </w:rPr>
        <w:t xml:space="preserve"> and it depends highly on the internet. The newest attempt into pushing </w:t>
      </w:r>
      <w:r w:rsidR="000707B3">
        <w:rPr>
          <w:sz w:val="24"/>
          <w:szCs w:val="24"/>
        </w:rPr>
        <w:t>globalization</w:t>
      </w:r>
      <w:r w:rsidR="000B0245">
        <w:rPr>
          <w:sz w:val="24"/>
          <w:szCs w:val="24"/>
        </w:rPr>
        <w:t xml:space="preserve"> is the amazon. Prime air which is aiming at doing deliveries via drones. The theory was tested out a while ago in the United Kingdom where they ran a trail. Seeing as it is an online shop, its pro</w:t>
      </w:r>
      <w:r w:rsidR="00A42F01">
        <w:rPr>
          <w:sz w:val="24"/>
          <w:szCs w:val="24"/>
        </w:rPr>
        <w:t>ducts delivery</w:t>
      </w:r>
      <w:r w:rsidR="000B0245">
        <w:rPr>
          <w:sz w:val="24"/>
          <w:szCs w:val="24"/>
        </w:rPr>
        <w:t xml:space="preserve"> to the customer and having drones as delivery machines improve on the delive</w:t>
      </w:r>
      <w:r w:rsidR="00A556D0">
        <w:rPr>
          <w:sz w:val="24"/>
          <w:szCs w:val="24"/>
        </w:rPr>
        <w:t>ry</w:t>
      </w:r>
      <w:r w:rsidR="000B0245">
        <w:rPr>
          <w:sz w:val="24"/>
          <w:szCs w:val="24"/>
        </w:rPr>
        <w:t xml:space="preserve">. </w:t>
      </w:r>
    </w:p>
    <w:p w:rsidR="00E9687E" w:rsidRDefault="00E9687E" w:rsidP="000707B3">
      <w:pPr>
        <w:spacing w:line="480" w:lineRule="auto"/>
        <w:ind w:firstLine="720"/>
        <w:jc w:val="both"/>
        <w:rPr>
          <w:sz w:val="24"/>
          <w:szCs w:val="24"/>
        </w:rPr>
      </w:pPr>
    </w:p>
    <w:p w:rsidR="00D8720A" w:rsidRPr="00E3479E" w:rsidRDefault="000B0245" w:rsidP="000707B3">
      <w:pPr>
        <w:spacing w:line="480" w:lineRule="auto"/>
        <w:ind w:firstLine="720"/>
        <w:jc w:val="both"/>
        <w:rPr>
          <w:sz w:val="24"/>
          <w:szCs w:val="24"/>
        </w:rPr>
      </w:pPr>
      <w:r>
        <w:rPr>
          <w:sz w:val="24"/>
          <w:szCs w:val="24"/>
        </w:rPr>
        <w:t>However, a drone has got no is</w:t>
      </w:r>
      <w:r w:rsidR="00A42F01">
        <w:rPr>
          <w:sz w:val="24"/>
          <w:szCs w:val="24"/>
        </w:rPr>
        <w:t>s</w:t>
      </w:r>
      <w:r>
        <w:rPr>
          <w:sz w:val="24"/>
          <w:szCs w:val="24"/>
        </w:rPr>
        <w:t>ues with tr</w:t>
      </w:r>
      <w:r w:rsidR="00A556D0">
        <w:rPr>
          <w:sz w:val="24"/>
          <w:szCs w:val="24"/>
        </w:rPr>
        <w:t>affic</w:t>
      </w:r>
      <w:r w:rsidR="00516A73">
        <w:rPr>
          <w:sz w:val="24"/>
          <w:szCs w:val="24"/>
        </w:rPr>
        <w:t>,</w:t>
      </w:r>
      <w:r w:rsidR="00A42F01">
        <w:rPr>
          <w:sz w:val="24"/>
          <w:szCs w:val="24"/>
        </w:rPr>
        <w:t xml:space="preserve">which saves more time. We are still waiting for the idea to be put in action. </w:t>
      </w:r>
      <w:r w:rsidR="000707B3">
        <w:rPr>
          <w:sz w:val="24"/>
          <w:szCs w:val="24"/>
        </w:rPr>
        <w:t xml:space="preserve">Between 2017 and </w:t>
      </w:r>
      <w:r w:rsidR="00A556D0">
        <w:rPr>
          <w:sz w:val="24"/>
          <w:szCs w:val="24"/>
        </w:rPr>
        <w:t xml:space="preserve">2018, the company launched retail </w:t>
      </w:r>
      <w:r w:rsidR="00A556D0">
        <w:rPr>
          <w:sz w:val="24"/>
          <w:szCs w:val="24"/>
        </w:rPr>
        <w:lastRenderedPageBreak/>
        <w:t>shops and a third market offering in Australia</w:t>
      </w:r>
      <w:r w:rsidR="00C9778D">
        <w:rPr>
          <w:sz w:val="24"/>
          <w:szCs w:val="24"/>
        </w:rPr>
        <w:t xml:space="preserve"> (Hitt, 2016)</w:t>
      </w:r>
      <w:r w:rsidR="00A556D0">
        <w:rPr>
          <w:sz w:val="24"/>
          <w:szCs w:val="24"/>
        </w:rPr>
        <w:t>. Within the same period</w:t>
      </w:r>
      <w:r w:rsidR="00516A73">
        <w:rPr>
          <w:sz w:val="24"/>
          <w:szCs w:val="24"/>
        </w:rPr>
        <w:t>,</w:t>
      </w:r>
      <w:r w:rsidR="00A556D0">
        <w:rPr>
          <w:sz w:val="24"/>
          <w:szCs w:val="24"/>
        </w:rPr>
        <w:t xml:space="preserve"> it also introduced prime to states like Singapore and Netherlands. </w:t>
      </w:r>
      <w:r w:rsidR="00F57786">
        <w:rPr>
          <w:sz w:val="24"/>
          <w:szCs w:val="24"/>
        </w:rPr>
        <w:t xml:space="preserve">All these </w:t>
      </w:r>
      <w:r w:rsidR="00516A73">
        <w:rPr>
          <w:sz w:val="24"/>
          <w:szCs w:val="24"/>
        </w:rPr>
        <w:t>are</w:t>
      </w:r>
      <w:r w:rsidR="00F57786">
        <w:rPr>
          <w:sz w:val="24"/>
          <w:szCs w:val="24"/>
        </w:rPr>
        <w:t xml:space="preserve"> in a bid to increase the incoming revenue</w:t>
      </w:r>
      <w:r w:rsidR="00516A73">
        <w:rPr>
          <w:sz w:val="24"/>
          <w:szCs w:val="24"/>
        </w:rPr>
        <w:t>,</w:t>
      </w:r>
      <w:r w:rsidR="00F57786">
        <w:rPr>
          <w:sz w:val="24"/>
          <w:szCs w:val="24"/>
        </w:rPr>
        <w:t xml:space="preserve"> which in </w:t>
      </w:r>
      <w:r w:rsidR="00F75408">
        <w:rPr>
          <w:sz w:val="24"/>
          <w:szCs w:val="24"/>
        </w:rPr>
        <w:t>March</w:t>
      </w:r>
      <w:r w:rsidR="00F57786">
        <w:rPr>
          <w:sz w:val="24"/>
          <w:szCs w:val="24"/>
        </w:rPr>
        <w:t xml:space="preserve"> 31, 2019 was at $241.545 billion a </w:t>
      </w:r>
      <w:r w:rsidR="00F75408">
        <w:rPr>
          <w:sz w:val="24"/>
          <w:szCs w:val="24"/>
        </w:rPr>
        <w:t>25.03%,</w:t>
      </w:r>
      <w:r w:rsidR="00F57786">
        <w:rPr>
          <w:sz w:val="24"/>
          <w:szCs w:val="24"/>
        </w:rPr>
        <w:t xml:space="preserve"> increase from the previous year. </w:t>
      </w:r>
    </w:p>
    <w:p w:rsidR="00C74E37" w:rsidRPr="0008781B" w:rsidRDefault="00C74E37" w:rsidP="00C74E37">
      <w:pPr>
        <w:spacing w:line="480" w:lineRule="auto"/>
        <w:jc w:val="center"/>
        <w:rPr>
          <w:b/>
          <w:sz w:val="24"/>
          <w:szCs w:val="24"/>
        </w:rPr>
      </w:pPr>
      <w:r w:rsidRPr="0008781B">
        <w:rPr>
          <w:b/>
          <w:sz w:val="24"/>
          <w:szCs w:val="24"/>
        </w:rPr>
        <w:t>Technology</w:t>
      </w:r>
    </w:p>
    <w:p w:rsidR="00273E6E" w:rsidRPr="003C54F8" w:rsidRDefault="0008781B" w:rsidP="000707B3">
      <w:pPr>
        <w:spacing w:line="480" w:lineRule="auto"/>
        <w:ind w:firstLine="720"/>
        <w:jc w:val="both"/>
        <w:rPr>
          <w:sz w:val="24"/>
          <w:szCs w:val="24"/>
        </w:rPr>
      </w:pPr>
      <w:r w:rsidRPr="0008781B">
        <w:rPr>
          <w:sz w:val="24"/>
          <w:szCs w:val="24"/>
        </w:rPr>
        <w:t xml:space="preserve">Given </w:t>
      </w:r>
      <w:r w:rsidR="003C54F8">
        <w:rPr>
          <w:sz w:val="24"/>
          <w:szCs w:val="24"/>
        </w:rPr>
        <w:t>that</w:t>
      </w:r>
      <w:r w:rsidR="00516A73">
        <w:rPr>
          <w:sz w:val="24"/>
          <w:szCs w:val="24"/>
        </w:rPr>
        <w:t>A</w:t>
      </w:r>
      <w:r w:rsidRPr="0008781B">
        <w:rPr>
          <w:sz w:val="24"/>
          <w:szCs w:val="24"/>
        </w:rPr>
        <w:t xml:space="preserve">mazon is an online </w:t>
      </w:r>
      <w:r w:rsidR="000707B3" w:rsidRPr="0008781B">
        <w:rPr>
          <w:sz w:val="24"/>
          <w:szCs w:val="24"/>
        </w:rPr>
        <w:t>shop;</w:t>
      </w:r>
      <w:r w:rsidRPr="0008781B">
        <w:rPr>
          <w:sz w:val="24"/>
          <w:szCs w:val="24"/>
        </w:rPr>
        <w:t xml:space="preserve"> technology has a great hold on how it functions. Initially, it started as </w:t>
      </w:r>
      <w:r w:rsidR="00516A73">
        <w:rPr>
          <w:sz w:val="24"/>
          <w:szCs w:val="24"/>
        </w:rPr>
        <w:t xml:space="preserve">a </w:t>
      </w:r>
      <w:r w:rsidRPr="0008781B">
        <w:rPr>
          <w:sz w:val="24"/>
          <w:szCs w:val="24"/>
        </w:rPr>
        <w:t>bookselling platform in 1995</w:t>
      </w:r>
      <w:r w:rsidR="00516A73">
        <w:rPr>
          <w:sz w:val="24"/>
          <w:szCs w:val="24"/>
        </w:rPr>
        <w:t>,</w:t>
      </w:r>
      <w:r w:rsidRPr="0008781B">
        <w:rPr>
          <w:sz w:val="24"/>
          <w:szCs w:val="24"/>
        </w:rPr>
        <w:t xml:space="preserve"> but over the years it has become retail where </w:t>
      </w:r>
      <w:r w:rsidRPr="006A680B">
        <w:rPr>
          <w:sz w:val="24"/>
          <w:szCs w:val="24"/>
        </w:rPr>
        <w:t>one can find almost everything they want.</w:t>
      </w:r>
      <w:r w:rsidR="003C54F8" w:rsidRPr="006A680B">
        <w:rPr>
          <w:sz w:val="24"/>
          <w:szCs w:val="24"/>
        </w:rPr>
        <w:t xml:space="preserve"> Technology advan</w:t>
      </w:r>
      <w:r w:rsidR="00200C44" w:rsidRPr="006A680B">
        <w:rPr>
          <w:sz w:val="24"/>
          <w:szCs w:val="24"/>
        </w:rPr>
        <w:t>cement came to the ai</w:t>
      </w:r>
      <w:r w:rsidR="003C54F8" w:rsidRPr="006A680B">
        <w:rPr>
          <w:sz w:val="24"/>
          <w:szCs w:val="24"/>
        </w:rPr>
        <w:t xml:space="preserve">d of the </w:t>
      </w:r>
      <w:r w:rsidR="00200C44" w:rsidRPr="006A680B">
        <w:rPr>
          <w:sz w:val="24"/>
          <w:szCs w:val="24"/>
        </w:rPr>
        <w:t>corporations</w:t>
      </w:r>
      <w:r w:rsidR="006A680B">
        <w:rPr>
          <w:sz w:val="24"/>
          <w:szCs w:val="24"/>
        </w:rPr>
        <w:t xml:space="preserve"> as</w:t>
      </w:r>
      <w:r w:rsidR="003C54F8" w:rsidRPr="006A680B">
        <w:rPr>
          <w:sz w:val="24"/>
          <w:szCs w:val="24"/>
        </w:rPr>
        <w:t xml:space="preserve"> most of its business is online. The i</w:t>
      </w:r>
      <w:r w:rsidR="00200C44" w:rsidRPr="006A680B">
        <w:rPr>
          <w:sz w:val="24"/>
          <w:szCs w:val="24"/>
        </w:rPr>
        <w:t>ntroduction o</w:t>
      </w:r>
      <w:r w:rsidR="003C54F8" w:rsidRPr="006A680B">
        <w:rPr>
          <w:sz w:val="24"/>
          <w:szCs w:val="24"/>
        </w:rPr>
        <w:t xml:space="preserve">f social media also came as a way to easily market the corporation at times without even trying. Customers share </w:t>
      </w:r>
      <w:r w:rsidR="00200C44" w:rsidRPr="006A680B">
        <w:rPr>
          <w:sz w:val="24"/>
          <w:szCs w:val="24"/>
        </w:rPr>
        <w:t>experiences;</w:t>
      </w:r>
      <w:r w:rsidR="003C54F8" w:rsidRPr="006A680B">
        <w:rPr>
          <w:sz w:val="24"/>
          <w:szCs w:val="24"/>
        </w:rPr>
        <w:t xml:space="preserve"> reviews refer their friends to amazon</w:t>
      </w:r>
      <w:r w:rsidR="00516A73">
        <w:rPr>
          <w:sz w:val="24"/>
          <w:szCs w:val="24"/>
        </w:rPr>
        <w:t>,</w:t>
      </w:r>
      <w:r w:rsidR="003C54F8" w:rsidRPr="006A680B">
        <w:rPr>
          <w:sz w:val="24"/>
          <w:szCs w:val="24"/>
        </w:rPr>
        <w:t xml:space="preserve"> which increased their sales. </w:t>
      </w:r>
      <w:r w:rsidR="00200C44" w:rsidRPr="006A680B">
        <w:rPr>
          <w:sz w:val="24"/>
          <w:szCs w:val="24"/>
        </w:rPr>
        <w:t xml:space="preserve">Introduction of devices like mobile phones made amazon more accessible to their customers. In addition to benefiting from the technology, amazon also took steps to improve their services by inventing technologies like Artificial intelligence known as </w:t>
      </w:r>
      <w:r w:rsidR="00516A73">
        <w:rPr>
          <w:sz w:val="24"/>
          <w:szCs w:val="24"/>
        </w:rPr>
        <w:t xml:space="preserve">a </w:t>
      </w:r>
      <w:r w:rsidR="00200C44" w:rsidRPr="006A680B">
        <w:rPr>
          <w:sz w:val="24"/>
          <w:szCs w:val="24"/>
        </w:rPr>
        <w:t>flywheel</w:t>
      </w:r>
      <w:r w:rsidR="003C54F8">
        <w:rPr>
          <w:sz w:val="24"/>
          <w:szCs w:val="24"/>
        </w:rPr>
        <w:t>. The flywheel enables for energy saving as the energy is kept constant and spreading anytime of the day</w:t>
      </w:r>
      <w:r w:rsidR="00C9778D">
        <w:rPr>
          <w:sz w:val="24"/>
          <w:szCs w:val="24"/>
        </w:rPr>
        <w:t xml:space="preserve"> (Hitt, 2016)</w:t>
      </w:r>
      <w:r w:rsidR="003C54F8">
        <w:rPr>
          <w:sz w:val="24"/>
          <w:szCs w:val="24"/>
        </w:rPr>
        <w:t xml:space="preserve">.  When </w:t>
      </w:r>
      <w:r w:rsidR="00516A73">
        <w:rPr>
          <w:sz w:val="24"/>
          <w:szCs w:val="24"/>
        </w:rPr>
        <w:t>A</w:t>
      </w:r>
      <w:r w:rsidR="003C54F8">
        <w:rPr>
          <w:sz w:val="24"/>
          <w:szCs w:val="24"/>
        </w:rPr>
        <w:t xml:space="preserve">mazon first introduced Alexa under Amazon AI echo, there was </w:t>
      </w:r>
      <w:r w:rsidR="00200C44">
        <w:rPr>
          <w:sz w:val="24"/>
          <w:szCs w:val="24"/>
        </w:rPr>
        <w:t>uproar</w:t>
      </w:r>
      <w:r w:rsidR="003C54F8">
        <w:rPr>
          <w:sz w:val="24"/>
          <w:szCs w:val="24"/>
        </w:rPr>
        <w:t xml:space="preserve"> and many objections against the virtual assistant. However, as of now</w:t>
      </w:r>
      <w:r w:rsidR="00516A73">
        <w:rPr>
          <w:sz w:val="24"/>
          <w:szCs w:val="24"/>
        </w:rPr>
        <w:t>,</w:t>
      </w:r>
      <w:r w:rsidR="003C54F8">
        <w:rPr>
          <w:sz w:val="24"/>
          <w:szCs w:val="24"/>
        </w:rPr>
        <w:t xml:space="preserve">very many companies are open to this idea. </w:t>
      </w:r>
      <w:r w:rsidR="00200C44">
        <w:rPr>
          <w:sz w:val="24"/>
          <w:szCs w:val="24"/>
        </w:rPr>
        <w:t xml:space="preserve">The vast data phones and shopping platforms provide Amazon with an opportunity to track the shopping trends and </w:t>
      </w:r>
      <w:r w:rsidR="000707B3">
        <w:rPr>
          <w:sz w:val="24"/>
          <w:szCs w:val="24"/>
        </w:rPr>
        <w:t>analyze</w:t>
      </w:r>
      <w:r w:rsidR="00200C44">
        <w:rPr>
          <w:sz w:val="24"/>
          <w:szCs w:val="24"/>
        </w:rPr>
        <w:t xml:space="preserve"> them</w:t>
      </w:r>
      <w:r w:rsidR="00516A73">
        <w:rPr>
          <w:sz w:val="24"/>
          <w:szCs w:val="24"/>
        </w:rPr>
        <w:t>,</w:t>
      </w:r>
      <w:r w:rsidR="00200C44">
        <w:rPr>
          <w:sz w:val="24"/>
          <w:szCs w:val="24"/>
        </w:rPr>
        <w:t xml:space="preserve"> forming a </w:t>
      </w:r>
      <w:r w:rsidR="000707B3">
        <w:rPr>
          <w:sz w:val="24"/>
          <w:szCs w:val="24"/>
        </w:rPr>
        <w:t>personalized</w:t>
      </w:r>
      <w:r w:rsidR="00200C44">
        <w:rPr>
          <w:sz w:val="24"/>
          <w:szCs w:val="24"/>
        </w:rPr>
        <w:t xml:space="preserve"> list of what is in demand. </w:t>
      </w:r>
    </w:p>
    <w:p w:rsidR="00CB66FB" w:rsidRDefault="00CB66FB" w:rsidP="00C74E37">
      <w:pPr>
        <w:spacing w:line="480" w:lineRule="auto"/>
        <w:ind w:firstLine="720"/>
        <w:rPr>
          <w:color w:val="548DD4"/>
          <w:sz w:val="24"/>
          <w:szCs w:val="24"/>
        </w:rPr>
      </w:pPr>
    </w:p>
    <w:p w:rsidR="00E9687E" w:rsidRDefault="00E9687E" w:rsidP="00D8720A">
      <w:pPr>
        <w:spacing w:line="480" w:lineRule="auto"/>
        <w:jc w:val="center"/>
        <w:rPr>
          <w:b/>
          <w:sz w:val="24"/>
          <w:szCs w:val="24"/>
        </w:rPr>
      </w:pPr>
    </w:p>
    <w:p w:rsidR="00E9687E" w:rsidRDefault="00E9687E" w:rsidP="00D8720A">
      <w:pPr>
        <w:spacing w:line="480" w:lineRule="auto"/>
        <w:jc w:val="center"/>
        <w:rPr>
          <w:b/>
          <w:sz w:val="24"/>
          <w:szCs w:val="24"/>
        </w:rPr>
      </w:pPr>
    </w:p>
    <w:p w:rsidR="00D8720A" w:rsidRDefault="002D7C84" w:rsidP="00D8720A">
      <w:pPr>
        <w:spacing w:line="480" w:lineRule="auto"/>
        <w:jc w:val="center"/>
        <w:rPr>
          <w:b/>
          <w:sz w:val="24"/>
          <w:szCs w:val="24"/>
        </w:rPr>
      </w:pPr>
      <w:r w:rsidRPr="0019739C">
        <w:rPr>
          <w:b/>
          <w:sz w:val="24"/>
          <w:szCs w:val="24"/>
        </w:rPr>
        <w:t>Industrial</w:t>
      </w:r>
      <w:r w:rsidR="008D085A">
        <w:rPr>
          <w:b/>
          <w:sz w:val="24"/>
          <w:szCs w:val="24"/>
        </w:rPr>
        <w:t xml:space="preserve"> Organization </w:t>
      </w:r>
      <w:r w:rsidRPr="0019739C">
        <w:rPr>
          <w:b/>
          <w:sz w:val="24"/>
          <w:szCs w:val="24"/>
        </w:rPr>
        <w:t>Model</w:t>
      </w:r>
    </w:p>
    <w:p w:rsidR="005F77F6" w:rsidRPr="005F77F6" w:rsidRDefault="005F77F6" w:rsidP="000707B3">
      <w:pPr>
        <w:spacing w:line="480" w:lineRule="auto"/>
        <w:jc w:val="both"/>
        <w:rPr>
          <w:sz w:val="24"/>
          <w:szCs w:val="24"/>
        </w:rPr>
      </w:pPr>
      <w:r>
        <w:rPr>
          <w:sz w:val="24"/>
          <w:szCs w:val="24"/>
        </w:rPr>
        <w:lastRenderedPageBreak/>
        <w:t>The industrial</w:t>
      </w:r>
      <w:r w:rsidR="00516A73">
        <w:rPr>
          <w:sz w:val="24"/>
          <w:szCs w:val="24"/>
        </w:rPr>
        <w:t>-</w:t>
      </w:r>
      <w:r w:rsidR="000707B3">
        <w:rPr>
          <w:sz w:val="24"/>
          <w:szCs w:val="24"/>
        </w:rPr>
        <w:t>organizational</w:t>
      </w:r>
      <w:r>
        <w:rPr>
          <w:sz w:val="24"/>
          <w:szCs w:val="24"/>
        </w:rPr>
        <w:t xml:space="preserve"> model adopts then </w:t>
      </w:r>
      <w:r w:rsidR="00516A73">
        <w:rPr>
          <w:sz w:val="24"/>
          <w:szCs w:val="24"/>
        </w:rPr>
        <w:t xml:space="preserve">the </w:t>
      </w:r>
      <w:r>
        <w:rPr>
          <w:sz w:val="24"/>
          <w:szCs w:val="24"/>
        </w:rPr>
        <w:t>idea that companies should use the external factors surrounding them positively to gain an advantage in the market. The economy around the United States has been increasing</w:t>
      </w:r>
      <w:r w:rsidR="00516A73">
        <w:rPr>
          <w:sz w:val="24"/>
          <w:szCs w:val="24"/>
        </w:rPr>
        <w:t>,</w:t>
      </w:r>
      <w:r>
        <w:rPr>
          <w:sz w:val="24"/>
          <w:szCs w:val="24"/>
        </w:rPr>
        <w:t xml:space="preserve"> which means that with the right strategies, amazon can </w:t>
      </w:r>
      <w:r w:rsidR="000707B3">
        <w:rPr>
          <w:sz w:val="24"/>
          <w:szCs w:val="24"/>
        </w:rPr>
        <w:t>maximize</w:t>
      </w:r>
      <w:r>
        <w:rPr>
          <w:sz w:val="24"/>
          <w:szCs w:val="24"/>
        </w:rPr>
        <w:t xml:space="preserve"> on this and advance their revenue. Additionally, there is more disposable income among the citizens which the corporation can use to its advantages. Technology c</w:t>
      </w:r>
      <w:r w:rsidR="001E4AA2">
        <w:rPr>
          <w:sz w:val="24"/>
          <w:szCs w:val="24"/>
        </w:rPr>
        <w:t>o</w:t>
      </w:r>
      <w:r>
        <w:rPr>
          <w:sz w:val="24"/>
          <w:szCs w:val="24"/>
        </w:rPr>
        <w:t>ns</w:t>
      </w:r>
      <w:r w:rsidR="001E4AA2">
        <w:rPr>
          <w:sz w:val="24"/>
          <w:szCs w:val="24"/>
        </w:rPr>
        <w:t>t</w:t>
      </w:r>
      <w:r>
        <w:rPr>
          <w:sz w:val="24"/>
          <w:szCs w:val="24"/>
        </w:rPr>
        <w:t>itutes the external environment and amazon being e-</w:t>
      </w:r>
      <w:r w:rsidR="001E4AA2">
        <w:rPr>
          <w:sz w:val="24"/>
          <w:szCs w:val="24"/>
        </w:rPr>
        <w:t>commerce;</w:t>
      </w:r>
      <w:r>
        <w:rPr>
          <w:sz w:val="24"/>
          <w:szCs w:val="24"/>
        </w:rPr>
        <w:t xml:space="preserve"> it should use the technological advancements around to increase its network</w:t>
      </w:r>
      <w:r w:rsidR="00C9778D">
        <w:rPr>
          <w:sz w:val="24"/>
          <w:szCs w:val="24"/>
        </w:rPr>
        <w:t xml:space="preserve"> (Hitt, 2016)</w:t>
      </w:r>
      <w:r>
        <w:rPr>
          <w:sz w:val="24"/>
          <w:szCs w:val="24"/>
        </w:rPr>
        <w:t xml:space="preserve">. </w:t>
      </w:r>
      <w:r w:rsidR="001E4AA2">
        <w:rPr>
          <w:sz w:val="24"/>
          <w:szCs w:val="24"/>
        </w:rPr>
        <w:t>Over the years</w:t>
      </w:r>
      <w:r w:rsidR="00516A73">
        <w:rPr>
          <w:sz w:val="24"/>
          <w:szCs w:val="24"/>
        </w:rPr>
        <w:t>,</w:t>
      </w:r>
      <w:r w:rsidR="001E4AA2">
        <w:rPr>
          <w:sz w:val="24"/>
          <w:szCs w:val="24"/>
        </w:rPr>
        <w:t xml:space="preserve"> other companies have entered the retail e-commerce market</w:t>
      </w:r>
      <w:r w:rsidR="00516A73">
        <w:rPr>
          <w:sz w:val="24"/>
          <w:szCs w:val="24"/>
        </w:rPr>
        <w:t>,</w:t>
      </w:r>
      <w:r w:rsidR="001E4AA2">
        <w:rPr>
          <w:sz w:val="24"/>
          <w:szCs w:val="24"/>
        </w:rPr>
        <w:t xml:space="preserve"> and this is competition to amazon. Amazon has the competitive advantage as it has already established its brand around the states</w:t>
      </w:r>
      <w:r w:rsidR="00516A73">
        <w:rPr>
          <w:sz w:val="24"/>
          <w:szCs w:val="24"/>
        </w:rPr>
        <w:t>,</w:t>
      </w:r>
      <w:r w:rsidR="001E4AA2">
        <w:rPr>
          <w:sz w:val="24"/>
          <w:szCs w:val="24"/>
        </w:rPr>
        <w:t xml:space="preserve"> but even then it should have strategies and new initiatives to ensure that they remain at the top and increase the mar</w:t>
      </w:r>
      <w:r w:rsidR="00D33476">
        <w:rPr>
          <w:sz w:val="24"/>
          <w:szCs w:val="24"/>
        </w:rPr>
        <w:t>ket va</w:t>
      </w:r>
      <w:r w:rsidR="001E4AA2">
        <w:rPr>
          <w:sz w:val="24"/>
          <w:szCs w:val="24"/>
        </w:rPr>
        <w:t xml:space="preserve">lue which is at $728 billion by coming up with future objectives enables their stay ahead in the market. </w:t>
      </w:r>
    </w:p>
    <w:p w:rsidR="00E9687E" w:rsidRDefault="00E9687E" w:rsidP="00D8720A">
      <w:pPr>
        <w:spacing w:line="480" w:lineRule="auto"/>
        <w:jc w:val="center"/>
        <w:rPr>
          <w:b/>
          <w:sz w:val="24"/>
          <w:szCs w:val="24"/>
        </w:rPr>
      </w:pPr>
    </w:p>
    <w:p w:rsidR="00D8720A" w:rsidRDefault="002D7C84" w:rsidP="00D8720A">
      <w:pPr>
        <w:spacing w:line="480" w:lineRule="auto"/>
        <w:jc w:val="center"/>
        <w:rPr>
          <w:b/>
          <w:sz w:val="24"/>
          <w:szCs w:val="24"/>
        </w:rPr>
      </w:pPr>
      <w:r w:rsidRPr="003F6F4E">
        <w:rPr>
          <w:b/>
          <w:sz w:val="24"/>
          <w:szCs w:val="24"/>
        </w:rPr>
        <w:t>Resource-Based Model</w:t>
      </w:r>
    </w:p>
    <w:p w:rsidR="00E20839" w:rsidRDefault="00E20839" w:rsidP="000707B3">
      <w:pPr>
        <w:spacing w:line="480" w:lineRule="auto"/>
        <w:ind w:firstLine="720"/>
        <w:jc w:val="both"/>
        <w:rPr>
          <w:sz w:val="24"/>
          <w:szCs w:val="24"/>
        </w:rPr>
      </w:pPr>
      <w:r>
        <w:rPr>
          <w:sz w:val="24"/>
          <w:szCs w:val="24"/>
        </w:rPr>
        <w:t>The resource-based model includes the internal resources, within the firm</w:t>
      </w:r>
      <w:r w:rsidR="00516A73">
        <w:rPr>
          <w:sz w:val="24"/>
          <w:szCs w:val="24"/>
        </w:rPr>
        <w:t>,</w:t>
      </w:r>
      <w:r>
        <w:rPr>
          <w:sz w:val="24"/>
          <w:szCs w:val="24"/>
        </w:rPr>
        <w:t xml:space="preserve"> which gives them an advantage over their competitors. Amazon has an advantage over other online retail firms as it has already its established market as well as the several branches around the globe. So far</w:t>
      </w:r>
      <w:r w:rsidR="00516A73">
        <w:rPr>
          <w:sz w:val="24"/>
          <w:szCs w:val="24"/>
        </w:rPr>
        <w:t>,</w:t>
      </w:r>
      <w:r>
        <w:rPr>
          <w:sz w:val="24"/>
          <w:szCs w:val="24"/>
        </w:rPr>
        <w:t xml:space="preserve"> it has managed to come up with technologies that they use in facilitating its value around the market. With the technologies and future objectives like the use of drones for delivery, it can </w:t>
      </w:r>
      <w:r w:rsidR="000707B3">
        <w:rPr>
          <w:sz w:val="24"/>
          <w:szCs w:val="24"/>
        </w:rPr>
        <w:t>maximize</w:t>
      </w:r>
      <w:r>
        <w:rPr>
          <w:sz w:val="24"/>
          <w:szCs w:val="24"/>
        </w:rPr>
        <w:t xml:space="preserve"> these and increase their sales and revenue. Additionally, amazon stores its credit cards in a platform that cannot be accessed via the internet</w:t>
      </w:r>
      <w:r w:rsidR="00516A73">
        <w:rPr>
          <w:sz w:val="24"/>
          <w:szCs w:val="24"/>
        </w:rPr>
        <w:t>,</w:t>
      </w:r>
      <w:r>
        <w:rPr>
          <w:sz w:val="24"/>
          <w:szCs w:val="24"/>
        </w:rPr>
        <w:t xml:space="preserve"> meaning that it is secure</w:t>
      </w:r>
      <w:r w:rsidR="00516A73">
        <w:rPr>
          <w:sz w:val="24"/>
          <w:szCs w:val="24"/>
        </w:rPr>
        <w:t>,</w:t>
      </w:r>
      <w:r>
        <w:rPr>
          <w:sz w:val="24"/>
          <w:szCs w:val="24"/>
        </w:rPr>
        <w:t xml:space="preserve"> unlike other e-commerce platforms. Amazon also allows all the customers to encrypt any information they put in their account</w:t>
      </w:r>
      <w:r w:rsidR="00516A73">
        <w:rPr>
          <w:sz w:val="24"/>
          <w:szCs w:val="24"/>
        </w:rPr>
        <w:t>,</w:t>
      </w:r>
      <w:r>
        <w:rPr>
          <w:sz w:val="24"/>
          <w:szCs w:val="24"/>
        </w:rPr>
        <w:t xml:space="preserve"> which enhances security. </w:t>
      </w:r>
    </w:p>
    <w:p w:rsidR="00D33476" w:rsidRDefault="00671C93" w:rsidP="00D33476">
      <w:pPr>
        <w:spacing w:line="480" w:lineRule="auto"/>
        <w:ind w:firstLine="720"/>
        <w:jc w:val="center"/>
        <w:rPr>
          <w:b/>
          <w:sz w:val="24"/>
          <w:szCs w:val="24"/>
        </w:rPr>
      </w:pPr>
      <w:r w:rsidRPr="0019739C">
        <w:rPr>
          <w:b/>
          <w:sz w:val="24"/>
          <w:szCs w:val="24"/>
        </w:rPr>
        <w:lastRenderedPageBreak/>
        <w:t>Vision</w:t>
      </w:r>
    </w:p>
    <w:p w:rsidR="00D8720A" w:rsidRPr="00A42AFC" w:rsidRDefault="00D33476" w:rsidP="000707B3">
      <w:pPr>
        <w:spacing w:line="480" w:lineRule="auto"/>
        <w:ind w:firstLine="720"/>
        <w:jc w:val="both"/>
        <w:rPr>
          <w:sz w:val="24"/>
          <w:szCs w:val="24"/>
        </w:rPr>
      </w:pPr>
      <w:r w:rsidRPr="00D33476">
        <w:rPr>
          <w:sz w:val="24"/>
          <w:szCs w:val="24"/>
        </w:rPr>
        <w:t>Amazon</w:t>
      </w:r>
      <w:r w:rsidR="00A42AFC">
        <w:rPr>
          <w:sz w:val="24"/>
          <w:szCs w:val="24"/>
        </w:rPr>
        <w:t>’</w:t>
      </w:r>
      <w:r w:rsidRPr="00D33476">
        <w:rPr>
          <w:sz w:val="24"/>
          <w:szCs w:val="24"/>
        </w:rPr>
        <w:t xml:space="preserve">s </w:t>
      </w:r>
      <w:r w:rsidR="00A42AFC">
        <w:rPr>
          <w:sz w:val="24"/>
          <w:szCs w:val="24"/>
        </w:rPr>
        <w:t>vision</w:t>
      </w:r>
      <w:r w:rsidR="00A42AFC" w:rsidRPr="00D33476">
        <w:rPr>
          <w:sz w:val="24"/>
          <w:szCs w:val="24"/>
        </w:rPr>
        <w:t xml:space="preserve">is </w:t>
      </w:r>
      <w:r w:rsidR="00A42AFC" w:rsidRPr="00D33476">
        <w:rPr>
          <w:rFonts w:ascii="Helvetica" w:hAnsi="Helvetica"/>
          <w:shd w:val="clear" w:color="auto" w:fill="FFFFFF"/>
        </w:rPr>
        <w:t>“</w:t>
      </w:r>
      <w:r w:rsidRPr="00A42AFC">
        <w:rPr>
          <w:rStyle w:val="Emphasis"/>
          <w:bCs/>
          <w:i w:val="0"/>
          <w:sz w:val="24"/>
          <w:szCs w:val="24"/>
          <w:shd w:val="clear" w:color="auto" w:fill="FFFFFF"/>
        </w:rPr>
        <w:t>to be Earth’s most customer-centric company, where customers can find and discover anything they might want to buy online.</w:t>
      </w:r>
      <w:r w:rsidRPr="00A42AFC">
        <w:rPr>
          <w:sz w:val="24"/>
          <w:szCs w:val="24"/>
          <w:shd w:val="clear" w:color="auto" w:fill="FFFFFF"/>
        </w:rPr>
        <w:t>”</w:t>
      </w:r>
      <w:r w:rsidR="00A42AFC">
        <w:rPr>
          <w:sz w:val="24"/>
          <w:szCs w:val="24"/>
        </w:rPr>
        <w:t>The reference to earth shows that the company acknowledges that it must continue expanding until it is accessible in all parts of the globe. It drives them in their quest to achieve global leadership in the e-commerce platform and as a retail market. Additionally</w:t>
      </w:r>
      <w:r w:rsidR="00516A73">
        <w:rPr>
          <w:sz w:val="24"/>
          <w:szCs w:val="24"/>
        </w:rPr>
        <w:t>,</w:t>
      </w:r>
      <w:r w:rsidR="00A42AFC">
        <w:rPr>
          <w:sz w:val="24"/>
          <w:szCs w:val="24"/>
        </w:rPr>
        <w:t xml:space="preserve"> it focuses on the customer service, to provide for the customer by offering a variety of products which it has achieved. It also acknowledges social responsibility strategies by ensuring that th</w:t>
      </w:r>
      <w:r w:rsidR="000707B3">
        <w:rPr>
          <w:sz w:val="24"/>
          <w:szCs w:val="24"/>
        </w:rPr>
        <w:t>e customers get what they want.</w:t>
      </w:r>
      <w:r w:rsidR="00A42AFC">
        <w:rPr>
          <w:sz w:val="24"/>
          <w:szCs w:val="24"/>
        </w:rPr>
        <w:t xml:space="preserve"> Being open and considerate to what the customer needs</w:t>
      </w:r>
      <w:r w:rsidR="00516A73">
        <w:rPr>
          <w:sz w:val="24"/>
          <w:szCs w:val="24"/>
        </w:rPr>
        <w:t xml:space="preserve"> to</w:t>
      </w:r>
      <w:r w:rsidR="00A42AFC">
        <w:rPr>
          <w:sz w:val="24"/>
          <w:szCs w:val="24"/>
        </w:rPr>
        <w:t xml:space="preserve"> ensure that amazon is always ready to expand on </w:t>
      </w:r>
      <w:r w:rsidR="00516A73">
        <w:rPr>
          <w:sz w:val="24"/>
          <w:szCs w:val="24"/>
        </w:rPr>
        <w:t>its</w:t>
      </w:r>
      <w:r w:rsidR="00A42AFC">
        <w:rPr>
          <w:sz w:val="24"/>
          <w:szCs w:val="24"/>
        </w:rPr>
        <w:t xml:space="preserve"> product mix</w:t>
      </w:r>
      <w:r w:rsidR="00764578">
        <w:rPr>
          <w:sz w:val="24"/>
          <w:szCs w:val="24"/>
        </w:rPr>
        <w:t xml:space="preserve"> (</w:t>
      </w:r>
      <w:r w:rsidR="00C9778D">
        <w:rPr>
          <w:sz w:val="24"/>
          <w:szCs w:val="24"/>
        </w:rPr>
        <w:t>Amazon, 2015</w:t>
      </w:r>
      <w:r w:rsidR="00764578">
        <w:rPr>
          <w:sz w:val="24"/>
          <w:szCs w:val="24"/>
        </w:rPr>
        <w:t>)</w:t>
      </w:r>
      <w:r w:rsidR="00A42AFC">
        <w:rPr>
          <w:sz w:val="24"/>
          <w:szCs w:val="24"/>
        </w:rPr>
        <w:t>. From the vision, we can tell that the firm is true to it as over the years it has expanded to other countries like India and is still expan</w:t>
      </w:r>
      <w:r w:rsidR="000707B3">
        <w:rPr>
          <w:sz w:val="24"/>
          <w:szCs w:val="24"/>
        </w:rPr>
        <w:t>ding.</w:t>
      </w:r>
      <w:r w:rsidR="00D23653">
        <w:rPr>
          <w:sz w:val="24"/>
          <w:szCs w:val="24"/>
        </w:rPr>
        <w:t xml:space="preserve"> Therefore, we can define a vision as what a company aims at achieving. </w:t>
      </w:r>
    </w:p>
    <w:p w:rsidR="00AA6A40" w:rsidRDefault="00671C93" w:rsidP="00D23653">
      <w:pPr>
        <w:spacing w:line="480" w:lineRule="auto"/>
        <w:jc w:val="center"/>
        <w:rPr>
          <w:b/>
          <w:sz w:val="24"/>
          <w:szCs w:val="24"/>
        </w:rPr>
      </w:pPr>
      <w:r w:rsidRPr="0019739C">
        <w:rPr>
          <w:b/>
          <w:sz w:val="24"/>
          <w:szCs w:val="24"/>
        </w:rPr>
        <w:t>Mission</w:t>
      </w:r>
    </w:p>
    <w:p w:rsidR="00D23653" w:rsidRPr="00D23653" w:rsidRDefault="00D23653" w:rsidP="000707B3">
      <w:pPr>
        <w:spacing w:line="480" w:lineRule="auto"/>
        <w:ind w:firstLine="720"/>
        <w:jc w:val="both"/>
        <w:rPr>
          <w:i/>
          <w:sz w:val="24"/>
          <w:szCs w:val="24"/>
        </w:rPr>
      </w:pPr>
      <w:r>
        <w:rPr>
          <w:sz w:val="24"/>
          <w:szCs w:val="24"/>
        </w:rPr>
        <w:t xml:space="preserve">A mission is a definition of what a firm aims at competing and the specified target market.  The amazon’s mission is: </w:t>
      </w:r>
      <w:r w:rsidRPr="00D23653">
        <w:rPr>
          <w:sz w:val="24"/>
          <w:szCs w:val="24"/>
          <w:shd w:val="clear" w:color="auto" w:fill="FFFFFF"/>
        </w:rPr>
        <w:t>“</w:t>
      </w:r>
      <w:r w:rsidRPr="00D23653">
        <w:rPr>
          <w:rStyle w:val="Emphasis"/>
          <w:bCs/>
          <w:i w:val="0"/>
          <w:sz w:val="24"/>
          <w:szCs w:val="24"/>
          <w:shd w:val="clear" w:color="auto" w:fill="FFFFFF"/>
        </w:rPr>
        <w:t>We strive to offer our customers the lowest possible prices, the best available selection, and the utmost convenience.’’</w:t>
      </w:r>
      <w:r>
        <w:rPr>
          <w:rStyle w:val="Emphasis"/>
          <w:bCs/>
          <w:i w:val="0"/>
          <w:sz w:val="24"/>
          <w:szCs w:val="24"/>
          <w:shd w:val="clear" w:color="auto" w:fill="FFFFFF"/>
        </w:rPr>
        <w:t xml:space="preserve"> We have the provision of lowest possible prices which will be affordable to the customers. The low prices enable more customers to afford the products offered and increase the popularity of the firm. The prices make the website easily accessible and more appea</w:t>
      </w:r>
      <w:r w:rsidR="00516A73">
        <w:rPr>
          <w:rStyle w:val="Emphasis"/>
          <w:bCs/>
          <w:i w:val="0"/>
          <w:sz w:val="24"/>
          <w:szCs w:val="24"/>
          <w:shd w:val="clear" w:color="auto" w:fill="FFFFFF"/>
        </w:rPr>
        <w:t>l</w:t>
      </w:r>
      <w:r>
        <w:rPr>
          <w:rStyle w:val="Emphasis"/>
          <w:bCs/>
          <w:i w:val="0"/>
          <w:sz w:val="24"/>
          <w:szCs w:val="24"/>
          <w:shd w:val="clear" w:color="auto" w:fill="FFFFFF"/>
        </w:rPr>
        <w:t>ing to the customers’ eye</w:t>
      </w:r>
      <w:r w:rsidR="00C9778D">
        <w:rPr>
          <w:rStyle w:val="Emphasis"/>
          <w:bCs/>
          <w:i w:val="0"/>
          <w:sz w:val="24"/>
          <w:szCs w:val="24"/>
          <w:shd w:val="clear" w:color="auto" w:fill="FFFFFF"/>
        </w:rPr>
        <w:t xml:space="preserve"> (Amazon, 2015)</w:t>
      </w:r>
      <w:r>
        <w:rPr>
          <w:rStyle w:val="Emphasis"/>
          <w:bCs/>
          <w:i w:val="0"/>
          <w:sz w:val="24"/>
          <w:szCs w:val="24"/>
          <w:shd w:val="clear" w:color="auto" w:fill="FFFFFF"/>
        </w:rPr>
        <w:t>. Amazon has a variety of products that the customer gets to choose from</w:t>
      </w:r>
      <w:r w:rsidR="00516A73">
        <w:rPr>
          <w:rStyle w:val="Emphasis"/>
          <w:bCs/>
          <w:i w:val="0"/>
          <w:sz w:val="24"/>
          <w:szCs w:val="24"/>
          <w:shd w:val="clear" w:color="auto" w:fill="FFFFFF"/>
        </w:rPr>
        <w:t>,</w:t>
      </w:r>
      <w:r>
        <w:rPr>
          <w:rStyle w:val="Emphasis"/>
          <w:bCs/>
          <w:i w:val="0"/>
          <w:sz w:val="24"/>
          <w:szCs w:val="24"/>
          <w:shd w:val="clear" w:color="auto" w:fill="FFFFFF"/>
        </w:rPr>
        <w:t xml:space="preserve"> and this is objective to the mission statement.  The firm being an online platform enables the customers to easily access the </w:t>
      </w:r>
      <w:r w:rsidR="00CB50D8">
        <w:rPr>
          <w:rStyle w:val="Emphasis"/>
          <w:bCs/>
          <w:i w:val="0"/>
          <w:sz w:val="24"/>
          <w:szCs w:val="24"/>
          <w:shd w:val="clear" w:color="auto" w:fill="FFFFFF"/>
        </w:rPr>
        <w:t>website and purchase the products present</w:t>
      </w:r>
      <w:r w:rsidR="00516A73">
        <w:rPr>
          <w:rStyle w:val="Emphasis"/>
          <w:bCs/>
          <w:i w:val="0"/>
          <w:sz w:val="24"/>
          <w:szCs w:val="24"/>
          <w:shd w:val="clear" w:color="auto" w:fill="FFFFFF"/>
        </w:rPr>
        <w:t>,</w:t>
      </w:r>
      <w:r w:rsidR="00CB50D8">
        <w:rPr>
          <w:rStyle w:val="Emphasis"/>
          <w:bCs/>
          <w:i w:val="0"/>
          <w:sz w:val="24"/>
          <w:szCs w:val="24"/>
          <w:shd w:val="clear" w:color="auto" w:fill="FFFFFF"/>
        </w:rPr>
        <w:t xml:space="preserve"> which is what they have stated in their mission.</w:t>
      </w:r>
    </w:p>
    <w:p w:rsidR="00671C93" w:rsidRDefault="00AA6A40" w:rsidP="0019381F">
      <w:pPr>
        <w:spacing w:line="480" w:lineRule="auto"/>
        <w:rPr>
          <w:color w:val="548DD4"/>
          <w:sz w:val="24"/>
          <w:szCs w:val="24"/>
        </w:rPr>
      </w:pPr>
      <w:r w:rsidRPr="00FC7F1C">
        <w:rPr>
          <w:sz w:val="24"/>
          <w:szCs w:val="24"/>
        </w:rPr>
        <w:tab/>
      </w:r>
    </w:p>
    <w:p w:rsidR="00AA6A40" w:rsidRPr="0019739C" w:rsidRDefault="001462C8" w:rsidP="00AA6A40">
      <w:pPr>
        <w:spacing w:line="480" w:lineRule="auto"/>
        <w:jc w:val="center"/>
        <w:rPr>
          <w:b/>
          <w:sz w:val="24"/>
          <w:szCs w:val="24"/>
        </w:rPr>
      </w:pPr>
      <w:r w:rsidRPr="0019739C">
        <w:rPr>
          <w:b/>
          <w:sz w:val="24"/>
          <w:szCs w:val="24"/>
        </w:rPr>
        <w:lastRenderedPageBreak/>
        <w:t>Stakeholders</w:t>
      </w:r>
    </w:p>
    <w:p w:rsidR="00516A73" w:rsidRDefault="00CB50D8" w:rsidP="000707B3">
      <w:pPr>
        <w:spacing w:line="480" w:lineRule="auto"/>
        <w:ind w:firstLine="720"/>
        <w:jc w:val="both"/>
        <w:rPr>
          <w:sz w:val="24"/>
          <w:szCs w:val="24"/>
        </w:rPr>
      </w:pPr>
      <w:r>
        <w:rPr>
          <w:sz w:val="24"/>
          <w:szCs w:val="24"/>
        </w:rPr>
        <w:t>Stakeholders are groups of people or individuals who are affected by the outcome of the strategic planning of a firm</w:t>
      </w:r>
      <w:r w:rsidR="00764578">
        <w:rPr>
          <w:sz w:val="24"/>
          <w:szCs w:val="24"/>
        </w:rPr>
        <w:t xml:space="preserve"> (Hitt, 2016)</w:t>
      </w:r>
      <w:r>
        <w:rPr>
          <w:sz w:val="24"/>
          <w:szCs w:val="24"/>
        </w:rPr>
        <w:t>. The stakeholders include both external and internal. In the internal perspective</w:t>
      </w:r>
      <w:r w:rsidR="00516A73">
        <w:rPr>
          <w:sz w:val="24"/>
          <w:szCs w:val="24"/>
        </w:rPr>
        <w:t>,</w:t>
      </w:r>
      <w:r>
        <w:rPr>
          <w:sz w:val="24"/>
          <w:szCs w:val="24"/>
        </w:rPr>
        <w:t xml:space="preserve"> we have the employees, the managers and the owners of the firm</w:t>
      </w:r>
      <w:r w:rsidR="00516A73">
        <w:rPr>
          <w:sz w:val="24"/>
          <w:szCs w:val="24"/>
        </w:rPr>
        <w:t>, in this case,</w:t>
      </w:r>
      <w:r w:rsidR="000707B3">
        <w:rPr>
          <w:sz w:val="24"/>
          <w:szCs w:val="24"/>
        </w:rPr>
        <w:t xml:space="preserve"> the CEO Jeff Benzos.</w:t>
      </w:r>
      <w:r>
        <w:rPr>
          <w:sz w:val="24"/>
          <w:szCs w:val="24"/>
        </w:rPr>
        <w:t xml:space="preserve">  The main</w:t>
      </w:r>
      <w:r w:rsidR="003D0557">
        <w:rPr>
          <w:sz w:val="24"/>
          <w:szCs w:val="24"/>
        </w:rPr>
        <w:t xml:space="preserve"> shareholders include the </w:t>
      </w:r>
      <w:r w:rsidR="00516A73">
        <w:rPr>
          <w:sz w:val="24"/>
          <w:szCs w:val="24"/>
        </w:rPr>
        <w:t>B</w:t>
      </w:r>
      <w:r w:rsidR="000707B3">
        <w:rPr>
          <w:sz w:val="24"/>
          <w:szCs w:val="24"/>
        </w:rPr>
        <w:t>lackrock</w:t>
      </w:r>
      <w:r w:rsidR="00516A73">
        <w:rPr>
          <w:sz w:val="24"/>
          <w:szCs w:val="24"/>
        </w:rPr>
        <w:t xml:space="preserve"> I</w:t>
      </w:r>
      <w:r w:rsidR="003D0557">
        <w:rPr>
          <w:sz w:val="24"/>
          <w:szCs w:val="24"/>
        </w:rPr>
        <w:t>nc</w:t>
      </w:r>
      <w:r w:rsidR="000707B3">
        <w:rPr>
          <w:sz w:val="24"/>
          <w:szCs w:val="24"/>
        </w:rPr>
        <w:t>.</w:t>
      </w:r>
      <w:r w:rsidR="003D0557">
        <w:rPr>
          <w:sz w:val="24"/>
          <w:szCs w:val="24"/>
        </w:rPr>
        <w:t>, the vanguard group. In the case that the company incurs losses</w:t>
      </w:r>
      <w:r w:rsidR="00516A73">
        <w:rPr>
          <w:sz w:val="24"/>
          <w:szCs w:val="24"/>
        </w:rPr>
        <w:t>,</w:t>
      </w:r>
      <w:r w:rsidR="00F75408">
        <w:rPr>
          <w:sz w:val="24"/>
          <w:szCs w:val="24"/>
        </w:rPr>
        <w:t>and then</w:t>
      </w:r>
      <w:r w:rsidR="003D0557">
        <w:rPr>
          <w:sz w:val="24"/>
          <w:szCs w:val="24"/>
        </w:rPr>
        <w:t xml:space="preserve"> the shareholders suffer a great deal as their dividends are cut low.</w:t>
      </w:r>
    </w:p>
    <w:p w:rsidR="00CB50D8" w:rsidRDefault="003D0557" w:rsidP="000707B3">
      <w:pPr>
        <w:spacing w:line="480" w:lineRule="auto"/>
        <w:ind w:firstLine="720"/>
        <w:jc w:val="both"/>
        <w:rPr>
          <w:sz w:val="24"/>
          <w:szCs w:val="24"/>
        </w:rPr>
      </w:pPr>
      <w:r>
        <w:rPr>
          <w:sz w:val="24"/>
          <w:szCs w:val="24"/>
        </w:rPr>
        <w:t xml:space="preserve">Additionally, the </w:t>
      </w:r>
      <w:r w:rsidR="000707B3">
        <w:rPr>
          <w:sz w:val="24"/>
          <w:szCs w:val="24"/>
        </w:rPr>
        <w:t>organizational</w:t>
      </w:r>
      <w:r>
        <w:rPr>
          <w:sz w:val="24"/>
          <w:szCs w:val="24"/>
        </w:rPr>
        <w:t xml:space="preserve"> stakeholders are directly </w:t>
      </w:r>
      <w:r w:rsidR="00F75408">
        <w:rPr>
          <w:sz w:val="24"/>
          <w:szCs w:val="24"/>
        </w:rPr>
        <w:t>affected;</w:t>
      </w:r>
      <w:r>
        <w:rPr>
          <w:sz w:val="24"/>
          <w:szCs w:val="24"/>
        </w:rPr>
        <w:t xml:space="preserve"> especially if the firm incurs problems</w:t>
      </w:r>
      <w:r w:rsidR="00516A73">
        <w:rPr>
          <w:sz w:val="24"/>
          <w:szCs w:val="24"/>
        </w:rPr>
        <w:t>,</w:t>
      </w:r>
      <w:r>
        <w:rPr>
          <w:sz w:val="24"/>
          <w:szCs w:val="24"/>
        </w:rPr>
        <w:t xml:space="preserve"> then </w:t>
      </w:r>
      <w:r w:rsidR="0058025D">
        <w:rPr>
          <w:sz w:val="24"/>
          <w:szCs w:val="24"/>
        </w:rPr>
        <w:t xml:space="preserve">the workers suffer first hand as they also get the wrath of their supervisors.  The host communities also pride in the firmbeing part of their environment. They benefit when the firm decides to invest in the community. </w:t>
      </w: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Pr="00623F72" w:rsidRDefault="00623F72" w:rsidP="00623F72">
      <w:pPr>
        <w:spacing w:line="480" w:lineRule="auto"/>
        <w:ind w:firstLine="720"/>
        <w:jc w:val="center"/>
        <w:rPr>
          <w:b/>
          <w:sz w:val="24"/>
          <w:szCs w:val="24"/>
        </w:rPr>
      </w:pPr>
      <w:r w:rsidRPr="00623F72">
        <w:rPr>
          <w:b/>
          <w:sz w:val="24"/>
          <w:szCs w:val="24"/>
        </w:rPr>
        <w:t>References</w:t>
      </w:r>
    </w:p>
    <w:p w:rsidR="00637A43" w:rsidRPr="00764578" w:rsidRDefault="00F75408" w:rsidP="00623F72">
      <w:pPr>
        <w:spacing w:line="480" w:lineRule="auto"/>
        <w:ind w:left="720" w:hanging="720"/>
        <w:rPr>
          <w:sz w:val="24"/>
          <w:szCs w:val="24"/>
          <w:shd w:val="clear" w:color="auto" w:fill="FFFFFF"/>
        </w:rPr>
      </w:pPr>
      <w:r w:rsidRPr="00764578">
        <w:rPr>
          <w:sz w:val="24"/>
          <w:szCs w:val="24"/>
          <w:shd w:val="clear" w:color="auto" w:fill="FFFFFF"/>
        </w:rPr>
        <w:t>Amazon, E. C. (2015). Amazon web services. </w:t>
      </w:r>
      <w:r w:rsidRPr="00764578">
        <w:rPr>
          <w:iCs/>
          <w:sz w:val="24"/>
          <w:szCs w:val="24"/>
          <w:shd w:val="clear" w:color="auto" w:fill="FFFFFF"/>
        </w:rPr>
        <w:t>Available in: http://aws. amazon. com/es/ec2/(November 2012)</w:t>
      </w:r>
      <w:r w:rsidRPr="00764578">
        <w:rPr>
          <w:sz w:val="24"/>
          <w:szCs w:val="24"/>
          <w:shd w:val="clear" w:color="auto" w:fill="FFFFFF"/>
        </w:rPr>
        <w:t>.</w:t>
      </w:r>
    </w:p>
    <w:p w:rsidR="00F75408" w:rsidRPr="00764578" w:rsidRDefault="00F75408" w:rsidP="00623F72">
      <w:pPr>
        <w:spacing w:line="480" w:lineRule="auto"/>
        <w:ind w:left="720" w:hanging="720"/>
        <w:rPr>
          <w:color w:val="222222"/>
          <w:sz w:val="24"/>
          <w:szCs w:val="24"/>
          <w:shd w:val="clear" w:color="auto" w:fill="FFFFFF"/>
        </w:rPr>
      </w:pPr>
      <w:r w:rsidRPr="00764578">
        <w:rPr>
          <w:color w:val="222222"/>
          <w:sz w:val="24"/>
          <w:szCs w:val="24"/>
          <w:shd w:val="clear" w:color="auto" w:fill="FFFFFF"/>
        </w:rPr>
        <w:t>Hitt, M. A., Ireland, R. D., &amp;Hoskisson, R. E. (2016). </w:t>
      </w:r>
      <w:r w:rsidRPr="00764578">
        <w:rPr>
          <w:i/>
          <w:iCs/>
          <w:color w:val="222222"/>
          <w:sz w:val="24"/>
          <w:szCs w:val="24"/>
          <w:shd w:val="clear" w:color="auto" w:fill="FFFFFF"/>
        </w:rPr>
        <w:t>Strategic management: Concepts and cases: Competitiveness and globalization</w:t>
      </w:r>
      <w:r w:rsidRPr="00764578">
        <w:rPr>
          <w:color w:val="222222"/>
          <w:sz w:val="24"/>
          <w:szCs w:val="24"/>
          <w:shd w:val="clear" w:color="auto" w:fill="FFFFFF"/>
        </w:rPr>
        <w:t>. Cengage Learning.</w:t>
      </w:r>
    </w:p>
    <w:p w:rsidR="00F75408" w:rsidRPr="00764578" w:rsidRDefault="00764578" w:rsidP="00623F72">
      <w:pPr>
        <w:spacing w:line="480" w:lineRule="auto"/>
        <w:ind w:left="720" w:hanging="720"/>
        <w:rPr>
          <w:sz w:val="24"/>
          <w:szCs w:val="24"/>
          <w:shd w:val="clear" w:color="auto" w:fill="FFFFFF"/>
        </w:rPr>
      </w:pPr>
      <w:r w:rsidRPr="00764578">
        <w:rPr>
          <w:color w:val="222222"/>
          <w:sz w:val="24"/>
          <w:szCs w:val="24"/>
          <w:shd w:val="clear" w:color="auto" w:fill="FFFFFF"/>
        </w:rPr>
        <w:t>Mudambi, S. M., &amp;Schuff, D. (2010). What makes a helpful review? A study of customer reviews on Amazon. com. </w:t>
      </w:r>
      <w:r w:rsidRPr="00764578">
        <w:rPr>
          <w:i/>
          <w:iCs/>
          <w:color w:val="222222"/>
          <w:sz w:val="24"/>
          <w:szCs w:val="24"/>
          <w:shd w:val="clear" w:color="auto" w:fill="FFFFFF"/>
        </w:rPr>
        <w:t>MIS quarterly</w:t>
      </w:r>
      <w:r w:rsidRPr="00764578">
        <w:rPr>
          <w:color w:val="222222"/>
          <w:sz w:val="24"/>
          <w:szCs w:val="24"/>
          <w:shd w:val="clear" w:color="auto" w:fill="FFFFFF"/>
        </w:rPr>
        <w:t>, </w:t>
      </w:r>
      <w:r w:rsidRPr="00764578">
        <w:rPr>
          <w:i/>
          <w:iCs/>
          <w:color w:val="222222"/>
          <w:sz w:val="24"/>
          <w:szCs w:val="24"/>
          <w:shd w:val="clear" w:color="auto" w:fill="FFFFFF"/>
        </w:rPr>
        <w:t>34</w:t>
      </w:r>
      <w:r w:rsidRPr="00764578">
        <w:rPr>
          <w:color w:val="222222"/>
          <w:sz w:val="24"/>
          <w:szCs w:val="24"/>
          <w:shd w:val="clear" w:color="auto" w:fill="FFFFFF"/>
        </w:rPr>
        <w:t>(1), 185-200.</w:t>
      </w:r>
    </w:p>
    <w:p w:rsidR="00F75408" w:rsidRPr="00F75408" w:rsidRDefault="00F75408" w:rsidP="00623F72">
      <w:pPr>
        <w:spacing w:line="480" w:lineRule="auto"/>
        <w:ind w:left="720" w:hanging="720"/>
        <w:rPr>
          <w:rFonts w:eastAsia="SimSun"/>
          <w:sz w:val="24"/>
          <w:szCs w:val="24"/>
        </w:rPr>
      </w:pPr>
    </w:p>
    <w:sectPr w:rsidR="00F75408" w:rsidRPr="00F75408" w:rsidSect="00AC7CE4">
      <w:headerReference w:type="default" r:id="rId7"/>
      <w:footerReference w:type="default" r:id="rId8"/>
      <w:headerReference w:type="first" r:id="rId9"/>
      <w:pgSz w:w="12240" w:h="15840"/>
      <w:pgMar w:top="1440" w:right="1440" w:bottom="1440" w:left="1440" w:header="720" w:footer="720" w:gutter="0"/>
      <w:pgNumType w:start="1"/>
      <w:cols w:space="720"/>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024A" w:rsidRDefault="00F0024A">
      <w:r>
        <w:separator/>
      </w:r>
    </w:p>
  </w:endnote>
  <w:endnote w:type="continuationSeparator" w:id="1">
    <w:p w:rsidR="00F0024A" w:rsidRDefault="00F0024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altName w:val="Arial"/>
    <w:charset w:val="00"/>
    <w:family w:val="swiss"/>
    <w:pitch w:val="variable"/>
    <w:sig w:usb0="00000000"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71F7" w:rsidRDefault="00C471F7">
    <w:pPr>
      <w:pStyle w:val="Footer"/>
      <w:framePr w:wrap="auto" w:vAnchor="text" w:hAnchor="margin" w:xAlign="right" w:y="1"/>
      <w:rPr>
        <w:rStyle w:val="PageNumber"/>
      </w:rPr>
    </w:pPr>
  </w:p>
  <w:p w:rsidR="00C471F7" w:rsidRDefault="00C471F7">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024A" w:rsidRDefault="00F0024A">
      <w:r>
        <w:separator/>
      </w:r>
    </w:p>
  </w:footnote>
  <w:footnote w:type="continuationSeparator" w:id="1">
    <w:p w:rsidR="00F0024A" w:rsidRDefault="00F0024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71F7" w:rsidRPr="0046351D" w:rsidRDefault="000F11BA" w:rsidP="00BD7B19">
    <w:pPr>
      <w:pStyle w:val="Header"/>
      <w:tabs>
        <w:tab w:val="clear" w:pos="4320"/>
        <w:tab w:val="clear" w:pos="8640"/>
        <w:tab w:val="right" w:pos="9360"/>
      </w:tabs>
      <w:rPr>
        <w:sz w:val="24"/>
      </w:rPr>
    </w:pPr>
    <w:r>
      <w:rPr>
        <w:sz w:val="24"/>
      </w:rPr>
      <w:t xml:space="preserve">BUSINESS ADMINISTRATION </w:t>
    </w:r>
    <w:r w:rsidR="00C471F7" w:rsidRPr="0046351D">
      <w:rPr>
        <w:sz w:val="24"/>
      </w:rPr>
      <w:tab/>
    </w:r>
    <w:r w:rsidR="00D54D1F" w:rsidRPr="0046351D">
      <w:rPr>
        <w:sz w:val="24"/>
      </w:rPr>
      <w:fldChar w:fldCharType="begin"/>
    </w:r>
    <w:r w:rsidR="00C471F7" w:rsidRPr="0046351D">
      <w:rPr>
        <w:sz w:val="24"/>
      </w:rPr>
      <w:instrText xml:space="preserve"> PAGE   \* MERGEFORMAT </w:instrText>
    </w:r>
    <w:r w:rsidR="00D54D1F" w:rsidRPr="0046351D">
      <w:rPr>
        <w:sz w:val="24"/>
      </w:rPr>
      <w:fldChar w:fldCharType="separate"/>
    </w:r>
    <w:r w:rsidR="00093325">
      <w:rPr>
        <w:noProof/>
        <w:sz w:val="24"/>
      </w:rPr>
      <w:t>7</w:t>
    </w:r>
    <w:r w:rsidR="00D54D1F" w:rsidRPr="0046351D">
      <w:rPr>
        <w:sz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11BA" w:rsidRDefault="000F11BA">
    <w:pPr>
      <w:pStyle w:val="Header"/>
      <w:jc w:val="right"/>
    </w:pPr>
    <w:r>
      <w:t>Running Head: BUSINESS ADMINISTRATION</w:t>
    </w:r>
    <w:r>
      <w:tab/>
    </w:r>
    <w:r>
      <w:tab/>
    </w:r>
    <w:r>
      <w:tab/>
    </w:r>
    <w:sdt>
      <w:sdtPr>
        <w:id w:val="842749591"/>
        <w:docPartObj>
          <w:docPartGallery w:val="Page Numbers (Top of Page)"/>
          <w:docPartUnique/>
        </w:docPartObj>
      </w:sdtPr>
      <w:sdtEndPr>
        <w:rPr>
          <w:noProof/>
        </w:rPr>
      </w:sdtEndPr>
      <w:sdtContent>
        <w:r w:rsidR="00D54D1F">
          <w:fldChar w:fldCharType="begin"/>
        </w:r>
        <w:r>
          <w:instrText xml:space="preserve"> PAGE   \* MERGEFORMAT </w:instrText>
        </w:r>
        <w:r w:rsidR="00D54D1F">
          <w:fldChar w:fldCharType="separate"/>
        </w:r>
        <w:r w:rsidR="00093325">
          <w:rPr>
            <w:noProof/>
          </w:rPr>
          <w:t>1</w:t>
        </w:r>
        <w:r w:rsidR="00D54D1F">
          <w:rPr>
            <w:noProof/>
          </w:rPr>
          <w:fldChar w:fldCharType="end"/>
        </w:r>
      </w:sdtContent>
    </w:sdt>
  </w:p>
  <w:p w:rsidR="00C471F7" w:rsidRDefault="00C471F7" w:rsidP="00BD7B19">
    <w:pPr>
      <w:pStyle w:val="Header"/>
      <w:tabs>
        <w:tab w:val="clear" w:pos="4320"/>
        <w:tab w:val="clear" w:pos="8640"/>
        <w:tab w:val="right" w:pos="9360"/>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05438"/>
    <w:multiLevelType w:val="hybridMultilevel"/>
    <w:tmpl w:val="79B8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4117BB"/>
    <w:multiLevelType w:val="hybridMultilevel"/>
    <w:tmpl w:val="913EA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135CF5"/>
    <w:multiLevelType w:val="hybridMultilevel"/>
    <w:tmpl w:val="E0B4F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700B11"/>
    <w:multiLevelType w:val="hybridMultilevel"/>
    <w:tmpl w:val="803CF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822385"/>
    <w:multiLevelType w:val="hybridMultilevel"/>
    <w:tmpl w:val="419C4A88"/>
    <w:lvl w:ilvl="0" w:tplc="CDCCAC04">
      <w:start w:val="1"/>
      <w:numFmt w:val="decimal"/>
      <w:lvlText w:val="%1."/>
      <w:lvlJc w:val="left"/>
      <w:pPr>
        <w:ind w:left="720" w:hanging="360"/>
      </w:pPr>
      <w:rPr>
        <w:rFonts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A177490"/>
    <w:multiLevelType w:val="hybridMultilevel"/>
    <w:tmpl w:val="FF28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D356565"/>
    <w:multiLevelType w:val="hybridMultilevel"/>
    <w:tmpl w:val="4F3E5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DB97C71"/>
    <w:multiLevelType w:val="hybridMultilevel"/>
    <w:tmpl w:val="AF863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7"/>
  </w:num>
  <w:num w:numId="4">
    <w:abstractNumId w:val="5"/>
  </w:num>
  <w:num w:numId="5">
    <w:abstractNumId w:val="4"/>
  </w:num>
  <w:num w:numId="6">
    <w:abstractNumId w:val="3"/>
  </w:num>
  <w:num w:numId="7">
    <w:abstractNumId w:val="6"/>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5122"/>
  </w:hdrShapeDefaults>
  <w:footnotePr>
    <w:footnote w:id="0"/>
    <w:footnote w:id="1"/>
  </w:footnotePr>
  <w:endnotePr>
    <w:endnote w:id="0"/>
    <w:endnote w:id="1"/>
  </w:endnotePr>
  <w:compat>
    <w:doNotUseHTMLParagraphAutoSpacing/>
  </w:compat>
  <w:docVars>
    <w:docVar w:name="__Grammarly_42____i" w:val="H4sIAAAAAAAEAKtWckksSQxILCpxzi/NK1GyMqwFAAEhoTITAAAA"/>
    <w:docVar w:name="__Grammarly_42___1" w:val="H4sIAAAAAAAEAKtWcslP9kxRslIyNDYysDAwNDOysDAyNze2tDRU0lEKTi0uzszPAykwrAUAiwtySiwAAAA="/>
  </w:docVars>
  <w:rsids>
    <w:rsidRoot w:val="003E7F8B"/>
    <w:rsid w:val="00005726"/>
    <w:rsid w:val="00006001"/>
    <w:rsid w:val="0001238C"/>
    <w:rsid w:val="000138C7"/>
    <w:rsid w:val="00037FA3"/>
    <w:rsid w:val="00043889"/>
    <w:rsid w:val="00047B52"/>
    <w:rsid w:val="00051554"/>
    <w:rsid w:val="0005402C"/>
    <w:rsid w:val="000707B3"/>
    <w:rsid w:val="000778A8"/>
    <w:rsid w:val="00080F01"/>
    <w:rsid w:val="000841F8"/>
    <w:rsid w:val="0008657D"/>
    <w:rsid w:val="0008781B"/>
    <w:rsid w:val="00093325"/>
    <w:rsid w:val="00095D05"/>
    <w:rsid w:val="000977E2"/>
    <w:rsid w:val="000A4E34"/>
    <w:rsid w:val="000A50BC"/>
    <w:rsid w:val="000A7163"/>
    <w:rsid w:val="000B0245"/>
    <w:rsid w:val="000C2221"/>
    <w:rsid w:val="000C71C9"/>
    <w:rsid w:val="000C77B2"/>
    <w:rsid w:val="000D03CB"/>
    <w:rsid w:val="000D3717"/>
    <w:rsid w:val="000D3A32"/>
    <w:rsid w:val="000D4B3D"/>
    <w:rsid w:val="000D6237"/>
    <w:rsid w:val="000E529C"/>
    <w:rsid w:val="000E719C"/>
    <w:rsid w:val="000F11BA"/>
    <w:rsid w:val="000F6B73"/>
    <w:rsid w:val="001043D9"/>
    <w:rsid w:val="00106756"/>
    <w:rsid w:val="00120076"/>
    <w:rsid w:val="00132B07"/>
    <w:rsid w:val="0013390B"/>
    <w:rsid w:val="00140C6C"/>
    <w:rsid w:val="001457C0"/>
    <w:rsid w:val="001462C8"/>
    <w:rsid w:val="001511B5"/>
    <w:rsid w:val="00173832"/>
    <w:rsid w:val="0017544A"/>
    <w:rsid w:val="0019285A"/>
    <w:rsid w:val="0019381F"/>
    <w:rsid w:val="001965B1"/>
    <w:rsid w:val="0019739C"/>
    <w:rsid w:val="001A2948"/>
    <w:rsid w:val="001B13A7"/>
    <w:rsid w:val="001B76BC"/>
    <w:rsid w:val="001C0D4D"/>
    <w:rsid w:val="001C2C05"/>
    <w:rsid w:val="001C46DA"/>
    <w:rsid w:val="001C513C"/>
    <w:rsid w:val="001C7423"/>
    <w:rsid w:val="001D6B69"/>
    <w:rsid w:val="001E2969"/>
    <w:rsid w:val="001E4AA2"/>
    <w:rsid w:val="001E52C3"/>
    <w:rsid w:val="001F0F06"/>
    <w:rsid w:val="001F6081"/>
    <w:rsid w:val="00200C44"/>
    <w:rsid w:val="0020792D"/>
    <w:rsid w:val="00213652"/>
    <w:rsid w:val="002149A0"/>
    <w:rsid w:val="002220A0"/>
    <w:rsid w:val="00223557"/>
    <w:rsid w:val="00231DB9"/>
    <w:rsid w:val="0024754A"/>
    <w:rsid w:val="00273E6E"/>
    <w:rsid w:val="00274C07"/>
    <w:rsid w:val="00275016"/>
    <w:rsid w:val="00281218"/>
    <w:rsid w:val="00281CFD"/>
    <w:rsid w:val="00295D9C"/>
    <w:rsid w:val="002A7BE0"/>
    <w:rsid w:val="002B7D0C"/>
    <w:rsid w:val="002C4D81"/>
    <w:rsid w:val="002C51F7"/>
    <w:rsid w:val="002D7C84"/>
    <w:rsid w:val="002F4E83"/>
    <w:rsid w:val="00303DBE"/>
    <w:rsid w:val="00304A5B"/>
    <w:rsid w:val="003318E5"/>
    <w:rsid w:val="003501D5"/>
    <w:rsid w:val="003521A6"/>
    <w:rsid w:val="00361DC5"/>
    <w:rsid w:val="00367BD2"/>
    <w:rsid w:val="0037023D"/>
    <w:rsid w:val="00371558"/>
    <w:rsid w:val="003739BD"/>
    <w:rsid w:val="00377931"/>
    <w:rsid w:val="00381FD5"/>
    <w:rsid w:val="00397851"/>
    <w:rsid w:val="003A15CA"/>
    <w:rsid w:val="003A69C3"/>
    <w:rsid w:val="003B5BB9"/>
    <w:rsid w:val="003C0D74"/>
    <w:rsid w:val="003C54F8"/>
    <w:rsid w:val="003D0557"/>
    <w:rsid w:val="003E6169"/>
    <w:rsid w:val="003E7F8B"/>
    <w:rsid w:val="003F2F12"/>
    <w:rsid w:val="003F6F4E"/>
    <w:rsid w:val="004431D5"/>
    <w:rsid w:val="0045495A"/>
    <w:rsid w:val="00457946"/>
    <w:rsid w:val="0046351D"/>
    <w:rsid w:val="00466F35"/>
    <w:rsid w:val="00481905"/>
    <w:rsid w:val="004851A4"/>
    <w:rsid w:val="004A1EEA"/>
    <w:rsid w:val="004B6679"/>
    <w:rsid w:val="004E0396"/>
    <w:rsid w:val="004E1CE5"/>
    <w:rsid w:val="004F1E76"/>
    <w:rsid w:val="004F589C"/>
    <w:rsid w:val="00506CB2"/>
    <w:rsid w:val="00516A73"/>
    <w:rsid w:val="00535D0D"/>
    <w:rsid w:val="00543FEB"/>
    <w:rsid w:val="00544ECC"/>
    <w:rsid w:val="00545C13"/>
    <w:rsid w:val="005556A5"/>
    <w:rsid w:val="00555DAE"/>
    <w:rsid w:val="00564083"/>
    <w:rsid w:val="0056422D"/>
    <w:rsid w:val="005756D9"/>
    <w:rsid w:val="0058025D"/>
    <w:rsid w:val="00584A3C"/>
    <w:rsid w:val="00594582"/>
    <w:rsid w:val="005972FA"/>
    <w:rsid w:val="005A1D4C"/>
    <w:rsid w:val="005A6104"/>
    <w:rsid w:val="005B0E2E"/>
    <w:rsid w:val="005B2FAC"/>
    <w:rsid w:val="005B47B6"/>
    <w:rsid w:val="005B6049"/>
    <w:rsid w:val="005E5DE8"/>
    <w:rsid w:val="005E69D3"/>
    <w:rsid w:val="005F77F6"/>
    <w:rsid w:val="006110D4"/>
    <w:rsid w:val="006213B8"/>
    <w:rsid w:val="0062326F"/>
    <w:rsid w:val="006233FB"/>
    <w:rsid w:val="00623F72"/>
    <w:rsid w:val="00630667"/>
    <w:rsid w:val="00637A43"/>
    <w:rsid w:val="006501B8"/>
    <w:rsid w:val="00666327"/>
    <w:rsid w:val="00671C93"/>
    <w:rsid w:val="006762B6"/>
    <w:rsid w:val="00687EEC"/>
    <w:rsid w:val="00687F06"/>
    <w:rsid w:val="00692D33"/>
    <w:rsid w:val="006A680B"/>
    <w:rsid w:val="006C7CFD"/>
    <w:rsid w:val="006E4A21"/>
    <w:rsid w:val="006F12B2"/>
    <w:rsid w:val="00716588"/>
    <w:rsid w:val="00730697"/>
    <w:rsid w:val="007379E5"/>
    <w:rsid w:val="0074753B"/>
    <w:rsid w:val="00761BA0"/>
    <w:rsid w:val="00764578"/>
    <w:rsid w:val="007720CC"/>
    <w:rsid w:val="00786845"/>
    <w:rsid w:val="007A7DC5"/>
    <w:rsid w:val="007B20A2"/>
    <w:rsid w:val="007B75B2"/>
    <w:rsid w:val="007C4F9C"/>
    <w:rsid w:val="007C7937"/>
    <w:rsid w:val="007E6AEE"/>
    <w:rsid w:val="007F135F"/>
    <w:rsid w:val="007F2C95"/>
    <w:rsid w:val="0080696A"/>
    <w:rsid w:val="00812072"/>
    <w:rsid w:val="00824F5C"/>
    <w:rsid w:val="00831FE6"/>
    <w:rsid w:val="00836B2C"/>
    <w:rsid w:val="00841C38"/>
    <w:rsid w:val="008508B8"/>
    <w:rsid w:val="0085640C"/>
    <w:rsid w:val="008568BF"/>
    <w:rsid w:val="00873B67"/>
    <w:rsid w:val="0089707B"/>
    <w:rsid w:val="008974A0"/>
    <w:rsid w:val="008B566B"/>
    <w:rsid w:val="008C20E6"/>
    <w:rsid w:val="008D085A"/>
    <w:rsid w:val="008D546F"/>
    <w:rsid w:val="008E0D95"/>
    <w:rsid w:val="008E3E82"/>
    <w:rsid w:val="008E4726"/>
    <w:rsid w:val="008F0A88"/>
    <w:rsid w:val="008F51C4"/>
    <w:rsid w:val="00901B96"/>
    <w:rsid w:val="0091164D"/>
    <w:rsid w:val="00911652"/>
    <w:rsid w:val="00911F6B"/>
    <w:rsid w:val="00915318"/>
    <w:rsid w:val="00921C83"/>
    <w:rsid w:val="00927917"/>
    <w:rsid w:val="009358DA"/>
    <w:rsid w:val="00940870"/>
    <w:rsid w:val="009576B1"/>
    <w:rsid w:val="00960B33"/>
    <w:rsid w:val="009673EC"/>
    <w:rsid w:val="009677D2"/>
    <w:rsid w:val="00971CF9"/>
    <w:rsid w:val="009804CE"/>
    <w:rsid w:val="00980F16"/>
    <w:rsid w:val="009B0C92"/>
    <w:rsid w:val="009B3190"/>
    <w:rsid w:val="009B3385"/>
    <w:rsid w:val="009C3442"/>
    <w:rsid w:val="009C7481"/>
    <w:rsid w:val="009D3958"/>
    <w:rsid w:val="009D4AD0"/>
    <w:rsid w:val="00A12770"/>
    <w:rsid w:val="00A20B7D"/>
    <w:rsid w:val="00A20E1D"/>
    <w:rsid w:val="00A3396E"/>
    <w:rsid w:val="00A376AF"/>
    <w:rsid w:val="00A413B5"/>
    <w:rsid w:val="00A42AFC"/>
    <w:rsid w:val="00A42F01"/>
    <w:rsid w:val="00A44CF0"/>
    <w:rsid w:val="00A54C66"/>
    <w:rsid w:val="00A556D0"/>
    <w:rsid w:val="00A62220"/>
    <w:rsid w:val="00A66DC9"/>
    <w:rsid w:val="00A670AD"/>
    <w:rsid w:val="00A756AE"/>
    <w:rsid w:val="00A868CB"/>
    <w:rsid w:val="00AA2411"/>
    <w:rsid w:val="00AA6A40"/>
    <w:rsid w:val="00AA6D47"/>
    <w:rsid w:val="00AC7CE4"/>
    <w:rsid w:val="00AE15E4"/>
    <w:rsid w:val="00B04F32"/>
    <w:rsid w:val="00B110D2"/>
    <w:rsid w:val="00B2790D"/>
    <w:rsid w:val="00B4685E"/>
    <w:rsid w:val="00B476CB"/>
    <w:rsid w:val="00B53312"/>
    <w:rsid w:val="00B66F64"/>
    <w:rsid w:val="00B73EBE"/>
    <w:rsid w:val="00B77DB9"/>
    <w:rsid w:val="00B8239D"/>
    <w:rsid w:val="00B93149"/>
    <w:rsid w:val="00B95389"/>
    <w:rsid w:val="00BA1B67"/>
    <w:rsid w:val="00BD0C77"/>
    <w:rsid w:val="00BD5F36"/>
    <w:rsid w:val="00BD6AD0"/>
    <w:rsid w:val="00BD7B19"/>
    <w:rsid w:val="00BE163C"/>
    <w:rsid w:val="00BE2C71"/>
    <w:rsid w:val="00C06D9E"/>
    <w:rsid w:val="00C22DAF"/>
    <w:rsid w:val="00C27905"/>
    <w:rsid w:val="00C34281"/>
    <w:rsid w:val="00C37DF4"/>
    <w:rsid w:val="00C41181"/>
    <w:rsid w:val="00C42210"/>
    <w:rsid w:val="00C471F7"/>
    <w:rsid w:val="00C53D7D"/>
    <w:rsid w:val="00C74E37"/>
    <w:rsid w:val="00C82081"/>
    <w:rsid w:val="00C8347E"/>
    <w:rsid w:val="00C90397"/>
    <w:rsid w:val="00C9778D"/>
    <w:rsid w:val="00CA0792"/>
    <w:rsid w:val="00CA6879"/>
    <w:rsid w:val="00CB50D8"/>
    <w:rsid w:val="00CB66FB"/>
    <w:rsid w:val="00CC0F13"/>
    <w:rsid w:val="00CD294F"/>
    <w:rsid w:val="00CE18F6"/>
    <w:rsid w:val="00D00A30"/>
    <w:rsid w:val="00D0390B"/>
    <w:rsid w:val="00D04820"/>
    <w:rsid w:val="00D062FD"/>
    <w:rsid w:val="00D06342"/>
    <w:rsid w:val="00D1247D"/>
    <w:rsid w:val="00D13FB0"/>
    <w:rsid w:val="00D23653"/>
    <w:rsid w:val="00D24F8C"/>
    <w:rsid w:val="00D30EFD"/>
    <w:rsid w:val="00D33476"/>
    <w:rsid w:val="00D441CD"/>
    <w:rsid w:val="00D4483E"/>
    <w:rsid w:val="00D465CD"/>
    <w:rsid w:val="00D54D1F"/>
    <w:rsid w:val="00D623B0"/>
    <w:rsid w:val="00D629E9"/>
    <w:rsid w:val="00D66888"/>
    <w:rsid w:val="00D67245"/>
    <w:rsid w:val="00D8720A"/>
    <w:rsid w:val="00D87316"/>
    <w:rsid w:val="00DA45A1"/>
    <w:rsid w:val="00DA6A83"/>
    <w:rsid w:val="00DB13E4"/>
    <w:rsid w:val="00DB2EFB"/>
    <w:rsid w:val="00DB3DFE"/>
    <w:rsid w:val="00DB3E2B"/>
    <w:rsid w:val="00DC06F4"/>
    <w:rsid w:val="00DC404A"/>
    <w:rsid w:val="00DD245D"/>
    <w:rsid w:val="00DD70AD"/>
    <w:rsid w:val="00E00EA3"/>
    <w:rsid w:val="00E06C05"/>
    <w:rsid w:val="00E20839"/>
    <w:rsid w:val="00E208CE"/>
    <w:rsid w:val="00E30E8D"/>
    <w:rsid w:val="00E3479E"/>
    <w:rsid w:val="00E36F82"/>
    <w:rsid w:val="00E43001"/>
    <w:rsid w:val="00E516C8"/>
    <w:rsid w:val="00E85D62"/>
    <w:rsid w:val="00E9687E"/>
    <w:rsid w:val="00E96F7E"/>
    <w:rsid w:val="00EA6A0A"/>
    <w:rsid w:val="00EC7209"/>
    <w:rsid w:val="00ED00FF"/>
    <w:rsid w:val="00EF3BF6"/>
    <w:rsid w:val="00F0024A"/>
    <w:rsid w:val="00F04888"/>
    <w:rsid w:val="00F16545"/>
    <w:rsid w:val="00F3156F"/>
    <w:rsid w:val="00F543AF"/>
    <w:rsid w:val="00F5505C"/>
    <w:rsid w:val="00F57786"/>
    <w:rsid w:val="00F7070E"/>
    <w:rsid w:val="00F713B4"/>
    <w:rsid w:val="00F714D2"/>
    <w:rsid w:val="00F75408"/>
    <w:rsid w:val="00F94D21"/>
    <w:rsid w:val="00FA3FB0"/>
    <w:rsid w:val="00FB1335"/>
    <w:rsid w:val="00FB24C4"/>
    <w:rsid w:val="00FC7F1C"/>
    <w:rsid w:val="00FD0C6A"/>
    <w:rsid w:val="00FD4CCE"/>
    <w:rsid w:val="00FF4C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4D1F"/>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54D1F"/>
    <w:pPr>
      <w:tabs>
        <w:tab w:val="center" w:pos="4320"/>
        <w:tab w:val="right" w:pos="8640"/>
      </w:tabs>
    </w:pPr>
  </w:style>
  <w:style w:type="character" w:styleId="PageNumber">
    <w:name w:val="page number"/>
    <w:basedOn w:val="DefaultParagraphFont"/>
    <w:rsid w:val="00D54D1F"/>
  </w:style>
  <w:style w:type="paragraph" w:styleId="Header">
    <w:name w:val="header"/>
    <w:basedOn w:val="Normal"/>
    <w:link w:val="HeaderChar"/>
    <w:uiPriority w:val="99"/>
    <w:rsid w:val="00D54D1F"/>
    <w:pPr>
      <w:tabs>
        <w:tab w:val="center" w:pos="4320"/>
        <w:tab w:val="right" w:pos="8640"/>
      </w:tabs>
    </w:pPr>
  </w:style>
  <w:style w:type="paragraph" w:styleId="BodyText">
    <w:name w:val="Body Text"/>
    <w:basedOn w:val="Normal"/>
    <w:rsid w:val="00D54D1F"/>
    <w:pPr>
      <w:spacing w:line="480" w:lineRule="auto"/>
    </w:pPr>
    <w:rPr>
      <w:sz w:val="24"/>
    </w:rPr>
  </w:style>
  <w:style w:type="character" w:styleId="Hyperlink">
    <w:name w:val="Hyperlink"/>
    <w:rsid w:val="00D54D1F"/>
    <w:rPr>
      <w:color w:val="0000FF"/>
      <w:u w:val="single"/>
    </w:rPr>
  </w:style>
  <w:style w:type="paragraph" w:styleId="BalloonText">
    <w:name w:val="Balloon Text"/>
    <w:basedOn w:val="Normal"/>
    <w:rsid w:val="00D54D1F"/>
    <w:rPr>
      <w:rFonts w:ascii="Tahoma" w:hAnsi="Tahoma"/>
      <w:sz w:val="16"/>
    </w:rPr>
  </w:style>
  <w:style w:type="character" w:customStyle="1" w:styleId="HeaderChar">
    <w:name w:val="Header Char"/>
    <w:basedOn w:val="DefaultParagraphFont"/>
    <w:link w:val="Header"/>
    <w:uiPriority w:val="99"/>
    <w:rsid w:val="00812072"/>
  </w:style>
  <w:style w:type="character" w:styleId="FollowedHyperlink">
    <w:name w:val="FollowedHyperlink"/>
    <w:uiPriority w:val="99"/>
    <w:semiHidden/>
    <w:unhideWhenUsed/>
    <w:rsid w:val="002149A0"/>
    <w:rPr>
      <w:color w:val="954F72"/>
      <w:u w:val="single"/>
    </w:rPr>
  </w:style>
  <w:style w:type="paragraph" w:styleId="ListParagraph">
    <w:name w:val="List Paragraph"/>
    <w:basedOn w:val="Normal"/>
    <w:uiPriority w:val="34"/>
    <w:qFormat/>
    <w:rsid w:val="006233FB"/>
    <w:pPr>
      <w:ind w:left="720"/>
      <w:contextualSpacing/>
    </w:pPr>
  </w:style>
  <w:style w:type="character" w:styleId="Emphasis">
    <w:name w:val="Emphasis"/>
    <w:basedOn w:val="DefaultParagraphFont"/>
    <w:uiPriority w:val="20"/>
    <w:qFormat/>
    <w:rsid w:val="00D33476"/>
    <w:rPr>
      <w:i/>
      <w:iCs/>
    </w:rPr>
  </w:style>
</w:styles>
</file>

<file path=word/webSettings.xml><?xml version="1.0" encoding="utf-8"?>
<w:webSettings xmlns:r="http://schemas.openxmlformats.org/officeDocument/2006/relationships" xmlns:w="http://schemas.openxmlformats.org/wordprocessingml/2006/main">
  <w:divs>
    <w:div w:id="484443727">
      <w:bodyDiv w:val="1"/>
      <w:marLeft w:val="0"/>
      <w:marRight w:val="0"/>
      <w:marTop w:val="0"/>
      <w:marBottom w:val="0"/>
      <w:divBdr>
        <w:top w:val="none" w:sz="0" w:space="0" w:color="auto"/>
        <w:left w:val="none" w:sz="0" w:space="0" w:color="auto"/>
        <w:bottom w:val="none" w:sz="0" w:space="0" w:color="auto"/>
        <w:right w:val="none" w:sz="0" w:space="0" w:color="auto"/>
      </w:divBdr>
    </w:div>
    <w:div w:id="497039888">
      <w:bodyDiv w:val="1"/>
      <w:marLeft w:val="0"/>
      <w:marRight w:val="0"/>
      <w:marTop w:val="0"/>
      <w:marBottom w:val="0"/>
      <w:divBdr>
        <w:top w:val="none" w:sz="0" w:space="0" w:color="auto"/>
        <w:left w:val="none" w:sz="0" w:space="0" w:color="auto"/>
        <w:bottom w:val="none" w:sz="0" w:space="0" w:color="auto"/>
        <w:right w:val="none" w:sz="0" w:space="0" w:color="auto"/>
      </w:divBdr>
    </w:div>
    <w:div w:id="177852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238</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unning head:   APA STYLE OF WRITING</vt:lpstr>
    </vt:vector>
  </TitlesOfParts>
  <Company>La Salle University</Company>
  <LinksUpToDate>false</LinksUpToDate>
  <CharactersWithSpaces>8279</CharactersWithSpaces>
  <SharedDoc>false</SharedDoc>
  <HLinks>
    <vt:vector size="12" baseType="variant">
      <vt:variant>
        <vt:i4>3211381</vt:i4>
      </vt:variant>
      <vt:variant>
        <vt:i4>3</vt:i4>
      </vt:variant>
      <vt:variant>
        <vt:i4>0</vt:i4>
      </vt:variant>
      <vt:variant>
        <vt:i4>5</vt:i4>
      </vt:variant>
      <vt:variant>
        <vt:lpwstr>http://www.sec.gov/edgar.shtml</vt:lpwstr>
      </vt:variant>
      <vt:variant>
        <vt:lpwstr/>
      </vt:variant>
      <vt:variant>
        <vt:i4>4849759</vt:i4>
      </vt:variant>
      <vt:variant>
        <vt:i4>0</vt:i4>
      </vt:variant>
      <vt:variant>
        <vt:i4>0</vt:i4>
      </vt:variant>
      <vt:variant>
        <vt:i4>5</vt:i4>
      </vt:variant>
      <vt:variant>
        <vt:lpwstr>https://www.forbes.com/top-public-companies/list/5/</vt:lpwstr>
      </vt:variant>
      <vt:variant>
        <vt:lpwstr>tab:overall</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STYLE OF WRITING</dc:title>
  <dc:creator>Peggy Heinzer</dc:creator>
  <cp:lastModifiedBy>klish</cp:lastModifiedBy>
  <cp:revision>2</cp:revision>
  <cp:lastPrinted>2010-04-06T15:28:00Z</cp:lastPrinted>
  <dcterms:created xsi:type="dcterms:W3CDTF">2020-01-25T22:42:00Z</dcterms:created>
  <dcterms:modified xsi:type="dcterms:W3CDTF">2020-01-25T22:42:00Z</dcterms:modified>
</cp:coreProperties>
</file>